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E9E20" w14:textId="7777777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  <w:bookmarkStart w:id="0" w:name="X47caf060176784ab5a52aa3f2d9905ce9a52a8e"/>
      <w:bookmarkStart w:id="1" w:name="install-new.md"/>
    </w:p>
    <w:p w14:paraId="05751CAA" w14:textId="7777777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78D95842" w14:textId="7777777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451BC626" w14:textId="7777777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558D887B" w14:textId="77777777" w:rsidR="00201DF2" w:rsidRPr="00572D25" w:rsidRDefault="00201DF2" w:rsidP="00572D25">
      <w:pPr>
        <w:pStyle w:val="2"/>
        <w:spacing w:before="0" w:line="360" w:lineRule="auto"/>
        <w:ind w:right="49"/>
        <w:rPr>
          <w:rFonts w:ascii="Times New Roman" w:hAnsi="Times New Roman" w:cs="Times New Roman"/>
          <w:color w:val="000000" w:themeColor="text1"/>
          <w:lang w:val="ru-RU"/>
        </w:rPr>
      </w:pPr>
    </w:p>
    <w:p w14:paraId="31B9A702" w14:textId="7777777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A48C6C7" w14:textId="7777777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14FE8BF9" w14:textId="7777777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44C9478" w14:textId="7777777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8E87E3D" w14:textId="7777777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5A3F97F1" w14:textId="7777777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54B4D1B7" w14:textId="77777777" w:rsidR="00201DF2" w:rsidRPr="00090D7D" w:rsidRDefault="00000000" w:rsidP="00930D4C">
      <w:pPr>
        <w:pStyle w:val="a0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090D7D">
        <w:rPr>
          <w:rFonts w:ascii="Times New Roman" w:hAnsi="Times New Roman" w:cs="Times New Roman"/>
          <w:sz w:val="32"/>
          <w:szCs w:val="32"/>
          <w:lang w:val="ru-RU"/>
        </w:rPr>
        <w:t xml:space="preserve">Установка </w:t>
      </w:r>
      <w:r w:rsidR="00201DF2" w:rsidRPr="00090D7D">
        <w:rPr>
          <w:rFonts w:ascii="Times New Roman" w:hAnsi="Times New Roman" w:cs="Times New Roman"/>
          <w:sz w:val="32"/>
          <w:szCs w:val="32"/>
          <w:lang w:val="ru-RU"/>
        </w:rPr>
        <w:t xml:space="preserve">КИТ ДАТА ПЛАТФОРМ 1.0 </w:t>
      </w:r>
      <w:r w:rsidRPr="00090D7D">
        <w:rPr>
          <w:rFonts w:ascii="Times New Roman" w:hAnsi="Times New Roman" w:cs="Times New Roman"/>
          <w:sz w:val="32"/>
          <w:szCs w:val="32"/>
          <w:lang w:val="ru-RU"/>
        </w:rPr>
        <w:t xml:space="preserve">с </w:t>
      </w:r>
      <w:r w:rsidRPr="00090D7D">
        <w:rPr>
          <w:rFonts w:ascii="Times New Roman" w:hAnsi="Times New Roman" w:cs="Times New Roman"/>
          <w:sz w:val="32"/>
          <w:szCs w:val="32"/>
        </w:rPr>
        <w:t>Docker</w:t>
      </w:r>
      <w:r w:rsidRPr="00090D7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090D7D">
        <w:rPr>
          <w:rFonts w:ascii="Times New Roman" w:hAnsi="Times New Roman" w:cs="Times New Roman"/>
          <w:sz w:val="32"/>
          <w:szCs w:val="32"/>
        </w:rPr>
        <w:t>Compose</w:t>
      </w:r>
    </w:p>
    <w:p w14:paraId="21952F1C" w14:textId="77777777" w:rsidR="00572D25" w:rsidRPr="00090D7D" w:rsidRDefault="00572D25" w:rsidP="00572D25">
      <w:pPr>
        <w:spacing w:after="0" w:line="360" w:lineRule="auto"/>
        <w:rPr>
          <w:rFonts w:ascii="Times New Roman" w:eastAsiaTheme="majorEastAsia" w:hAnsi="Times New Roman" w:cs="Times New Roman"/>
          <w:color w:val="000000" w:themeColor="text1"/>
          <w:sz w:val="32"/>
          <w:szCs w:val="32"/>
          <w:lang w:val="ru-RU"/>
        </w:rPr>
      </w:pPr>
      <w:r w:rsidRPr="00090D7D">
        <w:rPr>
          <w:rFonts w:ascii="Times New Roman" w:hAnsi="Times New Roman" w:cs="Times New Roman"/>
          <w:color w:val="000000" w:themeColor="text1"/>
          <w:sz w:val="32"/>
          <w:szCs w:val="32"/>
          <w:lang w:val="ru-RU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id w:val="1984733516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791A088A" w14:textId="39B41326" w:rsidR="00572D25" w:rsidRPr="00A60271" w:rsidRDefault="00D124EC" w:rsidP="00285DC7">
          <w:pPr>
            <w:pStyle w:val="ae"/>
            <w:spacing w:before="0" w:line="360" w:lineRule="auto"/>
            <w:jc w:val="center"/>
            <w:rPr>
              <w:rFonts w:ascii="Times New Roman" w:hAnsi="Times New Roman" w:cs="Times New Roman"/>
              <w:color w:val="auto"/>
              <w:sz w:val="28"/>
              <w:szCs w:val="28"/>
            </w:rPr>
          </w:pPr>
          <w:r w:rsidRPr="00A60271">
            <w:rPr>
              <w:rFonts w:ascii="Times New Roman" w:hAnsi="Times New Roman" w:cs="Times New Roman"/>
              <w:color w:val="auto"/>
              <w:sz w:val="28"/>
              <w:szCs w:val="28"/>
              <w:lang w:val="ru-RU"/>
            </w:rPr>
            <w:t>Содержание</w:t>
          </w:r>
        </w:p>
        <w:p w14:paraId="3C82E3CE" w14:textId="3838C1B4" w:rsidR="00A60271" w:rsidRPr="00A60271" w:rsidRDefault="00572D25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r w:rsidRPr="00A60271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A60271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A60271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209530091" w:history="1">
            <w:r w:rsidR="00A60271"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 Системные требования</w:t>
            </w:r>
            <w:r w:rsidR="00A60271"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A60271"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A60271"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091 \h </w:instrText>
            </w:r>
            <w:r w:rsidR="00A60271"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A60271"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A60271"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6A24F7" w14:textId="2AE12CAE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092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 Получение дистрибутива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092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18C403" w14:textId="4BC34860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093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3. </w:t>
            </w:r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Быстрый старт (Docker Compose)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093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248E58" w14:textId="55E70D38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094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4. Внешняя база данных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094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758521" w14:textId="306C0793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095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5. </w:t>
            </w:r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k3s/Helm установка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095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48147E9" w14:textId="3B290C0A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096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6. </w:t>
            </w:r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Обновление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096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B0987A" w14:textId="744BA255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097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7. </w:t>
            </w:r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Остановка и очистка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097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D64A33" w14:textId="74DB6F52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098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8. </w:t>
            </w:r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Логи и диагностика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098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2E9641E" w14:textId="37A9BEFA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099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9. </w:t>
            </w:r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Переменные окружения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099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EB2815A" w14:textId="23672E65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100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10. </w:t>
            </w:r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Безопасность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100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194B37" w14:textId="3DB975CE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101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1. Контроль целостности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101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674E94" w14:textId="644B528F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102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2. Проверка установки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102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3E5630" w14:textId="09F09124" w:rsidR="00A60271" w:rsidRPr="00A60271" w:rsidRDefault="00A60271">
          <w:pPr>
            <w:pStyle w:val="30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103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13. </w:t>
            </w:r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Заметки разработчика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103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7D41C9" w14:textId="611B1701" w:rsidR="00A60271" w:rsidRPr="00A60271" w:rsidRDefault="00A60271" w:rsidP="00A60271">
          <w:pPr>
            <w:pStyle w:val="30"/>
            <w:ind w:firstLine="284"/>
            <w:rPr>
              <w:rFonts w:ascii="Times New Roman" w:eastAsiaTheme="minorEastAsia" w:hAnsi="Times New Roman" w:cs="Times New Roman"/>
              <w:noProof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209530104" w:history="1"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13.1 </w:t>
            </w:r>
            <w:r w:rsidRPr="00A60271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ASSUMPTIONS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9530104 \h </w:instrTex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F27C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A6027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6C67F7B" w14:textId="0A518767" w:rsidR="00572D25" w:rsidRPr="00930D4C" w:rsidRDefault="00572D25" w:rsidP="00930D4C">
          <w:pPr>
            <w:spacing w:after="0" w:line="360" w:lineRule="auto"/>
            <w:rPr>
              <w:rFonts w:ascii="Times New Roman" w:hAnsi="Times New Roman" w:cs="Times New Roman"/>
              <w:sz w:val="28"/>
              <w:szCs w:val="28"/>
            </w:rPr>
          </w:pPr>
          <w:r w:rsidRPr="00A60271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37DE392A" w14:textId="72EA4CE7" w:rsidR="00201DF2" w:rsidRPr="00572D25" w:rsidRDefault="00201DF2" w:rsidP="00572D25">
      <w:pPr>
        <w:pStyle w:val="2"/>
        <w:spacing w:before="0"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572D25">
        <w:rPr>
          <w:rFonts w:ascii="Times New Roman" w:hAnsi="Times New Roman" w:cs="Times New Roman"/>
          <w:color w:val="000000" w:themeColor="text1"/>
          <w:lang w:val="ru-RU"/>
        </w:rPr>
        <w:br w:type="page"/>
      </w:r>
    </w:p>
    <w:p w14:paraId="3CD0A5BB" w14:textId="394C3217" w:rsidR="00E738B9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2" w:name="_Toc209530091"/>
      <w:bookmarkStart w:id="3" w:name="системные-требования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lastRenderedPageBreak/>
        <w:t xml:space="preserve">1. 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Системные требования</w:t>
      </w:r>
      <w:bookmarkEnd w:id="2"/>
    </w:p>
    <w:p w14:paraId="6B1FFD61" w14:textId="77777777" w:rsidR="00090D7D" w:rsidRPr="00090D7D" w:rsidRDefault="00090D7D" w:rsidP="00203253">
      <w:pPr>
        <w:pStyle w:val="a0"/>
        <w:spacing w:before="0" w:after="0" w:line="360" w:lineRule="auto"/>
        <w:rPr>
          <w:lang w:val="ru-RU"/>
        </w:rPr>
      </w:pPr>
    </w:p>
    <w:p w14:paraId="2B72BC05" w14:textId="1BEFC523" w:rsidR="00E738B9" w:rsidRPr="000C1EFD" w:rsidRDefault="00000000" w:rsidP="0020325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: 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Linux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x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4</w:t>
      </w:r>
      <w:r w:rsidR="004D2AF3"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A3D16C" w14:textId="6709EFBB" w:rsidR="00E738B9" w:rsidRPr="000C1EFD" w:rsidRDefault="00000000" w:rsidP="0020325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Docker: </w:t>
      </w:r>
      <w:r w:rsidR="004066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сия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24.0+</w:t>
      </w:r>
      <w:r w:rsidR="004D2AF3"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6A612A0" w14:textId="08D604E0" w:rsidR="00E738B9" w:rsidRPr="000C1EFD" w:rsidRDefault="00000000" w:rsidP="0020325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Docker Compose: v2.0+</w:t>
      </w:r>
      <w:r w:rsidR="004D2AF3"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C25374D" w14:textId="338EAEF2" w:rsidR="00E738B9" w:rsidRPr="000C1EFD" w:rsidRDefault="0040668E" w:rsidP="0020325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вободные</w:t>
      </w:r>
      <w:r w:rsidRPr="004066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рты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: 80 (nginx), 5432 (PostgreSQL), 6379 (Redis), 8088 (Superset), 8080 (WebSocket), 9000-9001 (MinIO)</w:t>
      </w:r>
      <w:r w:rsidR="004D2AF3"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AC76123" w14:textId="17F29A35" w:rsidR="00E738B9" w:rsidRPr="000C1EFD" w:rsidRDefault="00000000" w:rsidP="0020325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ЗУ: минимум </w:t>
      </w:r>
      <w:r w:rsidR="0048694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6 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GB</w:t>
      </w:r>
      <w:r w:rsidR="0048694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свободная оперативная память)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рекомендуется 8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GB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+</w:t>
      </w:r>
      <w:r w:rsidR="004D2AF3"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DE63F3A" w14:textId="3EDECBE2" w:rsidR="00E738B9" w:rsidRPr="004D2AF3" w:rsidRDefault="00000000" w:rsidP="0020325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исковое пространство: минимум </w:t>
      </w:r>
      <w:r w:rsidR="0048694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</w:t>
      </w:r>
      <w:r w:rsidR="0048694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GB</w:t>
      </w:r>
      <w:r w:rsidR="004D2A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B1C2461" w14:textId="77777777" w:rsidR="00572D25" w:rsidRPr="000C1EFD" w:rsidRDefault="00572D25" w:rsidP="00203253">
      <w:pPr>
        <w:pStyle w:val="Compact"/>
        <w:spacing w:before="0" w:after="0"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51460CC" w14:textId="055A8901" w:rsidR="00E738B9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4" w:name="_Toc209530092"/>
      <w:bookmarkStart w:id="5" w:name="получение-дистрибутива"/>
      <w:bookmarkEnd w:id="3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2. 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Получение дистрибутива</w:t>
      </w:r>
      <w:bookmarkEnd w:id="4"/>
    </w:p>
    <w:p w14:paraId="057280C9" w14:textId="77777777" w:rsidR="00090D7D" w:rsidRPr="00090D7D" w:rsidRDefault="00090D7D" w:rsidP="00203253">
      <w:pPr>
        <w:pStyle w:val="a0"/>
        <w:spacing w:before="0" w:after="0" w:line="360" w:lineRule="auto"/>
        <w:rPr>
          <w:lang w:val="ru-RU"/>
        </w:rPr>
      </w:pPr>
    </w:p>
    <w:p w14:paraId="39D24BF3" w14:textId="297F83CB" w:rsidR="00E738B9" w:rsidRPr="00572D25" w:rsidRDefault="00000000" w:rsidP="00203253">
      <w:pPr>
        <w:pStyle w:val="4"/>
        <w:spacing w:before="0" w:line="360" w:lineRule="auto"/>
        <w:ind w:firstLine="709"/>
        <w:jc w:val="both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  <w:bookmarkStart w:id="6" w:name="вариант-1-релизный-архив"/>
      <w:r w:rsidRPr="00572D25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Вариант 1: Релизный архив</w:t>
      </w:r>
      <w:r w:rsidR="004D2AF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.</w:t>
      </w:r>
    </w:p>
    <w:p w14:paraId="1EE9AF31" w14:textId="4937287C" w:rsidR="00567549" w:rsidRDefault="00000000" w:rsidP="00203253">
      <w:pPr>
        <w:pStyle w:val="SourceCode"/>
        <w:wordWrap/>
        <w:spacing w:after="0" w:line="360" w:lineRule="auto"/>
        <w:jc w:val="both"/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  <w:r w:rsidRPr="00572D25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Загрузите </w:t>
      </w:r>
      <w:r w:rsidR="00572D25" w:rsidRPr="00572D25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релизной</w:t>
      </w:r>
      <w:r w:rsidRPr="00572D25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 архив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:</w:t>
      </w:r>
    </w:p>
    <w:p w14:paraId="59DB3608" w14:textId="56737D6E" w:rsidR="00567549" w:rsidRPr="00567549" w:rsidRDefault="00000000" w:rsidP="0061149E">
      <w:pPr>
        <w:pStyle w:val="SourceCode"/>
        <w:numPr>
          <w:ilvl w:val="0"/>
          <w:numId w:val="24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FunctionTok"/>
          <w:rFonts w:ascii="Times New Roman" w:hAnsi="Times New Roman" w:cs="Times New Roman"/>
          <w:color w:val="000000" w:themeColor="text1"/>
          <w:sz w:val="28"/>
          <w:szCs w:val="28"/>
        </w:rPr>
        <w:t>wget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{{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RELEASE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_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URL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}/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kit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ap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67549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&lt;</w:t>
      </w:r>
      <w:r w:rsidR="00201DF2"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567549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&gt;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zip</w:t>
      </w:r>
      <w:r w:rsidR="0061149E" w:rsidRPr="0061149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42246CA6" w14:textId="279FD907" w:rsidR="00567549" w:rsidRPr="00567549" w:rsidRDefault="00000000" w:rsidP="0061149E">
      <w:pPr>
        <w:pStyle w:val="SourceCode"/>
        <w:numPr>
          <w:ilvl w:val="0"/>
          <w:numId w:val="24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FunctionTok"/>
          <w:rFonts w:ascii="Times New Roman" w:hAnsi="Times New Roman" w:cs="Times New Roman"/>
          <w:color w:val="000000" w:themeColor="text1"/>
          <w:sz w:val="28"/>
          <w:szCs w:val="28"/>
        </w:rPr>
        <w:t>unzip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kit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ap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67549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&lt;</w:t>
      </w:r>
      <w:r w:rsidR="00201DF2"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567549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&gt;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zip</w:t>
      </w:r>
      <w:r w:rsidR="0061149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53B87AF3" w14:textId="3A55A2E2" w:rsidR="00E738B9" w:rsidRPr="000C1EFD" w:rsidRDefault="00000000" w:rsidP="0061149E">
      <w:pPr>
        <w:pStyle w:val="SourceCode"/>
        <w:numPr>
          <w:ilvl w:val="0"/>
          <w:numId w:val="24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cd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</w:t>
      </w:r>
      <w:r w:rsidR="0061149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6571134" w14:textId="77777777" w:rsidR="00572D25" w:rsidRPr="00567549" w:rsidRDefault="00572D25" w:rsidP="00203253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75195AA" w14:textId="467C4C14" w:rsidR="00E738B9" w:rsidRPr="00567549" w:rsidRDefault="00000000" w:rsidP="00203253">
      <w:pPr>
        <w:pStyle w:val="4"/>
        <w:spacing w:before="0" w:line="360" w:lineRule="auto"/>
        <w:ind w:firstLine="709"/>
        <w:jc w:val="both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  <w:bookmarkStart w:id="7" w:name="вариант-2-docker-образы"/>
      <w:bookmarkEnd w:id="6"/>
      <w:r w:rsidRPr="00567549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Вариант 2: </w:t>
      </w:r>
      <w:r w:rsidRPr="00567549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Docker</w:t>
      </w:r>
      <w:r w:rsidRPr="00567549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 образы</w:t>
      </w:r>
      <w:r w:rsidR="004D2AF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.</w:t>
      </w:r>
    </w:p>
    <w:p w14:paraId="7F3532BA" w14:textId="5ADC0A19" w:rsidR="00567549" w:rsidRDefault="00000000" w:rsidP="00203253">
      <w:pPr>
        <w:pStyle w:val="SourceCode"/>
        <w:wordWrap/>
        <w:spacing w:after="0" w:line="360" w:lineRule="auto"/>
        <w:jc w:val="both"/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Загрузите готовые образы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:</w:t>
      </w:r>
    </w:p>
    <w:p w14:paraId="6240CBF2" w14:textId="0C6E69B5" w:rsidR="00567549" w:rsidRDefault="00000000" w:rsidP="0061149E">
      <w:pPr>
        <w:pStyle w:val="SourceCode"/>
        <w:numPr>
          <w:ilvl w:val="0"/>
          <w:numId w:val="24"/>
        </w:numPr>
        <w:wordWrap/>
        <w:spacing w:after="0" w:line="360" w:lineRule="auto"/>
        <w:ind w:left="0" w:firstLine="709"/>
        <w:jc w:val="both"/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  <w:r w:rsidRPr="00572D2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port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TAG</w:t>
      </w:r>
      <w:r w:rsidRPr="00567549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latest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ev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</w:t>
      </w:r>
      <w:r w:rsidRPr="00567549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#</w:t>
      </w:r>
      <w:r w:rsidR="004D2AF3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или конкретная версия</w:t>
      </w:r>
      <w:r w:rsidR="0061149E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;</w:t>
      </w:r>
    </w:p>
    <w:p w14:paraId="3FE78F59" w14:textId="02D9E966" w:rsidR="00E738B9" w:rsidRPr="00567549" w:rsidRDefault="00000000" w:rsidP="0061149E">
      <w:pPr>
        <w:pStyle w:val="SourceCode"/>
        <w:numPr>
          <w:ilvl w:val="0"/>
          <w:numId w:val="24"/>
        </w:numPr>
        <w:wordWrap/>
        <w:spacing w:after="0" w:line="360" w:lineRule="auto"/>
        <w:ind w:left="0" w:firstLine="709"/>
        <w:jc w:val="both"/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ull apachesuperset.docker.scarf.sh/apache/superset:</w:t>
      </w:r>
      <w:r w:rsidRPr="00572D25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${TAG}</w:t>
      </w:r>
      <w:r w:rsidR="0061149E" w:rsidRPr="0061149E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BD67A00" w14:textId="77777777" w:rsidR="00567549" w:rsidRPr="00567549" w:rsidRDefault="00567549" w:rsidP="00203253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1731516" w14:textId="4452EA45" w:rsidR="00E738B9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8" w:name="_Toc209530093"/>
      <w:bookmarkEnd w:id="5"/>
      <w:bookmarkEnd w:id="7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3. </w:t>
      </w:r>
      <w:r w:rsidR="0040668E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Быстрый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</w:rPr>
        <w:t xml:space="preserve"> </w:t>
      </w:r>
      <w:r w:rsidR="0040668E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старт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</w:rPr>
        <w:t xml:space="preserve"> (Docker Compose)</w:t>
      </w:r>
      <w:bookmarkEnd w:id="8"/>
    </w:p>
    <w:p w14:paraId="7C73EBB6" w14:textId="77777777" w:rsidR="00090D7D" w:rsidRPr="00090D7D" w:rsidRDefault="00090D7D" w:rsidP="00203253">
      <w:pPr>
        <w:pStyle w:val="a0"/>
        <w:spacing w:before="0" w:after="0" w:line="360" w:lineRule="auto"/>
        <w:rPr>
          <w:lang w:val="ru-RU"/>
        </w:rPr>
      </w:pPr>
    </w:p>
    <w:p w14:paraId="26FCB8F9" w14:textId="77777777" w:rsidR="00E738B9" w:rsidRPr="00335EBA" w:rsidRDefault="00000000" w:rsidP="00203253">
      <w:pPr>
        <w:pStyle w:val="af"/>
        <w:numPr>
          <w:ilvl w:val="0"/>
          <w:numId w:val="15"/>
        </w:numPr>
        <w:tabs>
          <w:tab w:val="left" w:pos="1276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35EBA">
        <w:rPr>
          <w:rFonts w:ascii="Times New Roman" w:hAnsi="Times New Roman" w:cs="Times New Roman"/>
          <w:color w:val="000000" w:themeColor="text1"/>
          <w:sz w:val="28"/>
          <w:szCs w:val="28"/>
        </w:rPr>
        <w:t>Подготовка конфигурации:</w:t>
      </w:r>
    </w:p>
    <w:p w14:paraId="33596460" w14:textId="5C0D54C4" w:rsidR="00567549" w:rsidRPr="00335EBA" w:rsidRDefault="0040668E" w:rsidP="00203253">
      <w:pPr>
        <w:pStyle w:val="SourceCode"/>
        <w:wordWrap/>
        <w:spacing w:after="0" w:line="360" w:lineRule="auto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Скопируйте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файл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окружения</w:t>
      </w:r>
      <w:r w:rsidR="004D2AF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: </w:t>
      </w:r>
      <w:r w:rsidRPr="00572D25">
        <w:rPr>
          <w:rStyle w:val="FunctionTok"/>
          <w:rFonts w:ascii="Times New Roman" w:hAnsi="Times New Roman" w:cs="Times New Roman"/>
          <w:color w:val="000000" w:themeColor="text1"/>
          <w:sz w:val="28"/>
          <w:szCs w:val="28"/>
        </w:rPr>
        <w:t>cp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ocker/.env.example docker/.env</w:t>
      </w:r>
      <w:r w:rsidR="00335EBA" w:rsidRPr="00335EBA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850E2FA" w14:textId="0E5147C8" w:rsidR="00E738B9" w:rsidRPr="00335EBA" w:rsidRDefault="00000000" w:rsidP="00203253">
      <w:pPr>
        <w:pStyle w:val="SourceCode"/>
        <w:wordWrap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lastRenderedPageBreak/>
        <w:t>Отредактируйте критичные параметры безопасности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  <w:r w:rsidRPr="00572D25">
        <w:rPr>
          <w:rStyle w:val="FunctionTok"/>
          <w:rFonts w:ascii="Times New Roman" w:hAnsi="Times New Roman" w:cs="Times New Roman"/>
          <w:color w:val="000000" w:themeColor="text1"/>
          <w:sz w:val="28"/>
          <w:szCs w:val="28"/>
        </w:rPr>
        <w:t>nano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.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env</w:t>
      </w:r>
      <w:r w:rsidR="00335EBA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2206556" w14:textId="7946ED84" w:rsidR="00E738B9" w:rsidRPr="000C1EFD" w:rsidRDefault="0040668E" w:rsidP="00203253">
      <w:pPr>
        <w:pStyle w:val="af"/>
        <w:numPr>
          <w:ilvl w:val="0"/>
          <w:numId w:val="15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быстрый-старт-docker-compose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пуск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рвисов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71E08A2" w14:textId="5280B7CA" w:rsidR="00567549" w:rsidRPr="00335EBA" w:rsidRDefault="0040668E" w:rsidP="00203253">
      <w:pPr>
        <w:pStyle w:val="SourceCode"/>
        <w:wordWrap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Запустите все сервисы</w:t>
      </w:r>
      <w:r w:rsidR="004D2AF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: </w:t>
      </w: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ompose up </w:t>
      </w:r>
      <w:r w:rsidRPr="00572D25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d</w:t>
      </w:r>
      <w:r w:rsidR="00335EBA" w:rsidRPr="00335EBA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FDC9040" w14:textId="07E5DE90" w:rsidR="00E738B9" w:rsidRPr="00335EBA" w:rsidRDefault="00000000" w:rsidP="00203253">
      <w:pPr>
        <w:pStyle w:val="SourceCode"/>
        <w:wordWrap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Дождитесь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завершения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инициализации</w:t>
      </w:r>
      <w:r w:rsidR="004D2AF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: </w:t>
      </w: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logs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67549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72D25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init</w:t>
      </w:r>
      <w:r w:rsidR="00335EBA" w:rsidRPr="00335EBA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B96B255" w14:textId="3DA7BE05" w:rsidR="00E738B9" w:rsidRPr="000C1EFD" w:rsidRDefault="0040668E" w:rsidP="00203253">
      <w:pPr>
        <w:pStyle w:val="af"/>
        <w:numPr>
          <w:ilvl w:val="0"/>
          <w:numId w:val="15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атуса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7F441A80" w14:textId="0C996A0A" w:rsidR="00E738B9" w:rsidRPr="00335EBA" w:rsidRDefault="00000000" w:rsidP="00203253">
      <w:pPr>
        <w:pStyle w:val="SourceCode"/>
        <w:wordWrap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Убедитесь, что все контейнеры запущены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ps</w:t>
      </w:r>
      <w:r w:rsidR="00335EBA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ABE5685" w14:textId="77777777" w:rsidR="00567549" w:rsidRDefault="00000000" w:rsidP="0020325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нициализация включает: </w:t>
      </w:r>
    </w:p>
    <w:p w14:paraId="1FDABDE4" w14:textId="51B364B9" w:rsidR="00567549" w:rsidRPr="00567549" w:rsidRDefault="00335EBA" w:rsidP="00203253">
      <w:pPr>
        <w:pStyle w:val="FirstParagraph"/>
        <w:numPr>
          <w:ilvl w:val="0"/>
          <w:numId w:val="1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грацию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Д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Pr="00567549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b</w:t>
      </w:r>
      <w:r w:rsidRPr="00567549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pgrade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—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точник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>/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init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sh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>:48</w:t>
      </w:r>
      <w:r w:rsidRPr="00335EBA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751DD8B3" w14:textId="32AFF8FF" w:rsidR="00567549" w:rsidRDefault="00335EBA" w:rsidP="00203253">
      <w:pPr>
        <w:pStyle w:val="FirstParagraph"/>
        <w:numPr>
          <w:ilvl w:val="0"/>
          <w:numId w:val="1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здание администратора (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admin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admin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— источник: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init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sh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52-6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524C8B60" w14:textId="0D5E1384" w:rsidR="00567549" w:rsidRDefault="00335EBA" w:rsidP="00203253">
      <w:pPr>
        <w:pStyle w:val="FirstParagraph"/>
        <w:numPr>
          <w:ilvl w:val="0"/>
          <w:numId w:val="1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циализацию ролей (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it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— источник: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init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sh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66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72B9A678" w14:textId="696E97DA" w:rsidR="00E738B9" w:rsidRPr="00567549" w:rsidRDefault="00335EBA" w:rsidP="00203253">
      <w:pPr>
        <w:pStyle w:val="FirstParagraph"/>
        <w:numPr>
          <w:ilvl w:val="0"/>
          <w:numId w:val="1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грузку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ов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сли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67549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PERSET_LOAD_EXAMPLES=yes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— 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точник</w:t>
      </w:r>
      <w:r w:rsidRPr="00567549">
        <w:rPr>
          <w:rFonts w:ascii="Times New Roman" w:hAnsi="Times New Roman" w:cs="Times New Roman"/>
          <w:color w:val="000000" w:themeColor="text1"/>
          <w:sz w:val="28"/>
          <w:szCs w:val="28"/>
        </w:rPr>
        <w:t>: docker/docker-init.sh:69-78</w:t>
      </w:r>
      <w:r w:rsidR="00930D4C" w:rsidRPr="00930D4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C00208E" w14:textId="77777777" w:rsidR="00567549" w:rsidRPr="00567549" w:rsidRDefault="00567549" w:rsidP="00203253">
      <w:pPr>
        <w:pStyle w:val="a0"/>
        <w:spacing w:before="0" w:after="0" w:line="360" w:lineRule="auto"/>
      </w:pPr>
    </w:p>
    <w:p w14:paraId="5734411A" w14:textId="6A65BDFF" w:rsidR="00E738B9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10" w:name="_Toc209530094"/>
      <w:bookmarkStart w:id="11" w:name="внешняя-база-данных"/>
      <w:bookmarkEnd w:id="9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4. 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Внешняя база данных</w:t>
      </w:r>
      <w:bookmarkEnd w:id="10"/>
    </w:p>
    <w:p w14:paraId="4D7F759A" w14:textId="77777777" w:rsidR="00335EBA" w:rsidRPr="00335EBA" w:rsidRDefault="00335EBA" w:rsidP="00203253">
      <w:pPr>
        <w:pStyle w:val="a0"/>
        <w:spacing w:before="0" w:after="0" w:line="360" w:lineRule="auto"/>
        <w:rPr>
          <w:lang w:val="ru-RU"/>
        </w:rPr>
      </w:pPr>
    </w:p>
    <w:p w14:paraId="0AB277DD" w14:textId="77777777" w:rsidR="00E738B9" w:rsidRPr="00572D25" w:rsidRDefault="00000000" w:rsidP="0020325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использования внешней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PostgreSQL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место встроенной:</w:t>
      </w:r>
    </w:p>
    <w:p w14:paraId="7BACFE99" w14:textId="72DE4332" w:rsidR="00E738B9" w:rsidRPr="000C1EFD" w:rsidRDefault="0040668E" w:rsidP="00203253">
      <w:pPr>
        <w:numPr>
          <w:ilvl w:val="0"/>
          <w:numId w:val="4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тредактируйте переменные окружения:</w:t>
      </w:r>
    </w:p>
    <w:p w14:paraId="6B4C1DFD" w14:textId="059513C4" w:rsidR="00567549" w:rsidRDefault="00000000" w:rsidP="00203253">
      <w:pPr>
        <w:pStyle w:val="SourceCode"/>
        <w:wordWrap/>
        <w:spacing w:after="0" w:line="360" w:lineRule="auto"/>
        <w:ind w:firstLine="709"/>
        <w:jc w:val="both"/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В файле 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docker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/.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env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 измените:</w:t>
      </w:r>
    </w:p>
    <w:p w14:paraId="674951E5" w14:textId="71086023" w:rsidR="00567549" w:rsidRPr="00930D4C" w:rsidRDefault="00000000" w:rsidP="00C078EB">
      <w:pPr>
        <w:pStyle w:val="SourceCode"/>
        <w:numPr>
          <w:ilvl w:val="0"/>
          <w:numId w:val="16"/>
        </w:numPr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DATABASE_HOST</w:t>
      </w:r>
      <w:r w:rsidRPr="00572D2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your-postgres-host</w:t>
      </w:r>
      <w:r w:rsidR="00930D4C"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6149B974" w14:textId="695D1D57" w:rsidR="00567549" w:rsidRPr="00930D4C" w:rsidRDefault="00000000" w:rsidP="00C078EB">
      <w:pPr>
        <w:pStyle w:val="SourceCode"/>
        <w:numPr>
          <w:ilvl w:val="0"/>
          <w:numId w:val="16"/>
        </w:numPr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DATABASE_PORT</w:t>
      </w:r>
      <w:r w:rsidRPr="00572D2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5432</w:t>
      </w:r>
      <w:r w:rsidR="00930D4C"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2573CFBD" w14:textId="343B91E9" w:rsidR="00567549" w:rsidRPr="00930D4C" w:rsidRDefault="00000000" w:rsidP="00C078EB">
      <w:pPr>
        <w:pStyle w:val="SourceCode"/>
        <w:numPr>
          <w:ilvl w:val="0"/>
          <w:numId w:val="16"/>
        </w:numPr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DATABASE_DB</w:t>
      </w:r>
      <w:r w:rsidRPr="00572D2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="00930D4C"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0D01953B" w14:textId="6C59626C" w:rsidR="00567549" w:rsidRPr="00930D4C" w:rsidRDefault="00000000" w:rsidP="00C078EB">
      <w:pPr>
        <w:pStyle w:val="SourceCode"/>
        <w:numPr>
          <w:ilvl w:val="0"/>
          <w:numId w:val="16"/>
        </w:numPr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DATABASE_USER</w:t>
      </w:r>
      <w:r w:rsidRPr="00572D2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="00930D4C"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33B95153" w14:textId="3C21ADB7" w:rsidR="00567549" w:rsidRPr="00930D4C" w:rsidRDefault="00000000" w:rsidP="00C078EB">
      <w:pPr>
        <w:pStyle w:val="SourceCode"/>
        <w:numPr>
          <w:ilvl w:val="0"/>
          <w:numId w:val="16"/>
        </w:numPr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DATABASE_PASSWORD</w:t>
      </w:r>
      <w:r w:rsidRPr="00572D2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ecure_password</w:t>
      </w:r>
      <w:r w:rsidR="00930D4C"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2E2ABF0F" w14:textId="73120F48" w:rsidR="00567549" w:rsidRPr="00930D4C" w:rsidRDefault="00000000" w:rsidP="00C078EB">
      <w:pPr>
        <w:pStyle w:val="SourceCode"/>
        <w:numPr>
          <w:ilvl w:val="0"/>
          <w:numId w:val="16"/>
        </w:numPr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POSTGRES_DB</w:t>
      </w:r>
      <w:r w:rsidRPr="00572D2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="00930D4C"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0698382F" w14:textId="16E13A24" w:rsidR="00567549" w:rsidRPr="00930D4C" w:rsidRDefault="00000000" w:rsidP="00C078EB">
      <w:pPr>
        <w:pStyle w:val="SourceCode"/>
        <w:numPr>
          <w:ilvl w:val="0"/>
          <w:numId w:val="16"/>
        </w:numPr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POSTGRES_USER</w:t>
      </w:r>
      <w:r w:rsidRPr="00572D2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="00930D4C"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36B01EF5" w14:textId="1585D5AE" w:rsidR="00E738B9" w:rsidRPr="00930D4C" w:rsidRDefault="00000000" w:rsidP="00C078EB">
      <w:pPr>
        <w:pStyle w:val="SourceCode"/>
        <w:numPr>
          <w:ilvl w:val="0"/>
          <w:numId w:val="16"/>
        </w:numPr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72D25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POSTGRES_PASSWORD</w:t>
      </w:r>
      <w:r w:rsidRPr="00572D2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ecure_password</w:t>
      </w:r>
      <w:r w:rsid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DA05BB9" w14:textId="20D3468D" w:rsidR="00E738B9" w:rsidRPr="0040668E" w:rsidRDefault="0040668E" w:rsidP="00203253">
      <w:pPr>
        <w:numPr>
          <w:ilvl w:val="0"/>
          <w:numId w:val="4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ьзуйте альтернативную конфигурацию</w:t>
      </w:r>
      <w:r w:rsidRPr="004066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14:paraId="2BEB7CF5" w14:textId="3FFDB1B2" w:rsidR="00E738B9" w:rsidRPr="003B6367" w:rsidRDefault="00000000" w:rsidP="00203253">
      <w:pPr>
        <w:pStyle w:val="SourceCode"/>
        <w:wordWrap/>
        <w:spacing w:after="0" w:line="360" w:lineRule="auto"/>
        <w:ind w:firstLine="709"/>
        <w:jc w:val="both"/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</w:pP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Для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продакшена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без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внутренней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БД</w:t>
      </w:r>
      <w:r w:rsidR="004D2AF3"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: </w:t>
      </w:r>
      <w:r w:rsidRPr="000C1EFD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ompose </w:t>
      </w:r>
      <w:r w:rsidRPr="000C1EFD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f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ocker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-compose-non-dev.yml up </w:t>
      </w:r>
      <w:r w:rsidRPr="00572D25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d</w:t>
      </w:r>
      <w:r w:rsidR="003B6367" w:rsidRPr="003B6367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E1BEA91" w14:textId="77777777" w:rsidR="003B6367" w:rsidRPr="003B6367" w:rsidRDefault="003B6367" w:rsidP="00203253">
      <w:pPr>
        <w:pStyle w:val="SourceCode"/>
        <w:wordWrap/>
        <w:spacing w:after="0" w:line="360" w:lineRule="auto"/>
        <w:ind w:firstLine="709"/>
        <w:jc w:val="both"/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425980D" w14:textId="67A6B260" w:rsidR="00E738B9" w:rsidRPr="0040668E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12" w:name="_Toc209530095"/>
      <w:bookmarkStart w:id="13" w:name="k3shelm-установка"/>
      <w:bookmarkEnd w:id="11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5. 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</w:rPr>
        <w:t xml:space="preserve">k3s/Helm </w:t>
      </w:r>
      <w:bookmarkEnd w:id="12"/>
      <w:r w:rsidR="0040668E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установка</w:t>
      </w:r>
    </w:p>
    <w:p w14:paraId="210C5624" w14:textId="77777777" w:rsidR="003B6367" w:rsidRPr="003B6367" w:rsidRDefault="003B6367" w:rsidP="00203253">
      <w:pPr>
        <w:pStyle w:val="a0"/>
        <w:spacing w:before="0" w:after="0" w:line="360" w:lineRule="auto"/>
        <w:rPr>
          <w:lang w:val="ru-RU"/>
        </w:rPr>
      </w:pPr>
    </w:p>
    <w:p w14:paraId="3146E46B" w14:textId="0340EC4F" w:rsidR="00E738B9" w:rsidRPr="000C1EFD" w:rsidRDefault="0040668E" w:rsidP="00203253">
      <w:pPr>
        <w:numPr>
          <w:ilvl w:val="0"/>
          <w:numId w:val="5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бавление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Helm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озитория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7149542E" w14:textId="042BB88C" w:rsidR="00567549" w:rsidRPr="000C1EFD" w:rsidRDefault="00000000" w:rsidP="00C078EB">
      <w:pPr>
        <w:pStyle w:val="SourceCode"/>
        <w:numPr>
          <w:ilvl w:val="0"/>
          <w:numId w:val="17"/>
        </w:numPr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0C1EFD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helm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repo add superset </w:t>
      </w:r>
      <w:hyperlink r:id="rId8" w:history="1">
        <w:r w:rsidR="00567549" w:rsidRPr="000C1EFD">
          <w:rPr>
            <w:rStyle w:val="ad"/>
            <w:rFonts w:ascii="Times New Roman" w:hAnsi="Times New Roman" w:cs="Times New Roman"/>
            <w:sz w:val="28"/>
            <w:szCs w:val="28"/>
          </w:rPr>
          <w:t>https://apache.github.io/superset</w:t>
        </w:r>
      </w:hyperlink>
      <w:r w:rsidR="003B6367" w:rsidRPr="003B6367">
        <w:t>;</w:t>
      </w:r>
    </w:p>
    <w:p w14:paraId="07B5B178" w14:textId="1C5395D9" w:rsidR="00E738B9" w:rsidRPr="000C1EFD" w:rsidRDefault="00000000" w:rsidP="00C078EB">
      <w:pPr>
        <w:pStyle w:val="SourceCode"/>
        <w:numPr>
          <w:ilvl w:val="0"/>
          <w:numId w:val="17"/>
        </w:numPr>
        <w:wordWrap/>
        <w:spacing w:after="0" w:line="360" w:lineRule="auto"/>
        <w:ind w:left="567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C1EFD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helm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repo update</w:t>
      </w:r>
      <w:r w:rsidR="003B636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92AB0DC" w14:textId="79ACD9D7" w:rsidR="00567549" w:rsidRPr="000C1EFD" w:rsidRDefault="0040668E" w:rsidP="00203253">
      <w:pPr>
        <w:numPr>
          <w:ilvl w:val="0"/>
          <w:numId w:val="5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становка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азовыми настройками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52EC28A1" w14:textId="49EBC003" w:rsidR="00567549" w:rsidRPr="000C1EFD" w:rsidRDefault="00000000" w:rsidP="00203253">
      <w:pPr>
        <w:spacing w:after="0" w:line="360" w:lineRule="auto"/>
        <w:ind w:firstLine="709"/>
        <w:jc w:val="both"/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Используйте 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values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.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yaml</w:t>
      </w:r>
      <w:r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 из репозитория</w:t>
      </w:r>
      <w:r w:rsidR="004D2AF3" w:rsidRPr="000C1EFD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:</w:t>
      </w:r>
    </w:p>
    <w:p w14:paraId="0EB62AA5" w14:textId="7B3C124B" w:rsidR="00567549" w:rsidRPr="003B6367" w:rsidRDefault="00000000" w:rsidP="00C078EB">
      <w:pPr>
        <w:pStyle w:val="af"/>
        <w:numPr>
          <w:ilvl w:val="0"/>
          <w:numId w:val="19"/>
        </w:numPr>
        <w:spacing w:after="0" w:line="360" w:lineRule="auto"/>
        <w:ind w:left="567" w:firstLine="709"/>
        <w:jc w:val="both"/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</w:pPr>
      <w:r w:rsidRPr="003B6367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helm</w:t>
      </w:r>
      <w:r w:rsidRPr="003B636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nstall superset superset/superset </w:t>
      </w:r>
      <w:r w:rsidRP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\</w:t>
      </w:r>
      <w:r w:rsidR="003B6367" w:rsidRP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091286FA" w14:textId="4A96C580" w:rsidR="00567549" w:rsidRPr="003B6367" w:rsidRDefault="00000000" w:rsidP="00C078EB">
      <w:pPr>
        <w:pStyle w:val="af"/>
        <w:numPr>
          <w:ilvl w:val="0"/>
          <w:numId w:val="19"/>
        </w:numPr>
        <w:spacing w:after="0" w:line="360" w:lineRule="auto"/>
        <w:ind w:left="567" w:firstLine="709"/>
        <w:jc w:val="both"/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</w:pPr>
      <w:r w:rsidRPr="003B6367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f</w:t>
      </w:r>
      <w:r w:rsidRPr="003B636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helm/superset/values.yaml </w:t>
      </w:r>
      <w:r w:rsidRP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\</w:t>
      </w:r>
      <w:r w:rsidR="003B6367" w:rsidRP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3E54DF6A" w14:textId="15239BE4" w:rsidR="00567549" w:rsidRPr="003B6367" w:rsidRDefault="00000000" w:rsidP="00C078EB">
      <w:pPr>
        <w:pStyle w:val="af"/>
        <w:numPr>
          <w:ilvl w:val="0"/>
          <w:numId w:val="19"/>
        </w:numPr>
        <w:spacing w:after="0" w:line="360" w:lineRule="auto"/>
        <w:ind w:left="567" w:firstLine="709"/>
        <w:jc w:val="both"/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</w:pPr>
      <w:r w:rsidRPr="003B6367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-set</w:t>
      </w:r>
      <w:r w:rsidRPr="003B636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ostgresql.enabled=true </w:t>
      </w:r>
      <w:r w:rsidRP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\</w:t>
      </w:r>
      <w:r w:rsid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791BBFFD" w14:textId="12202BE2" w:rsidR="00567549" w:rsidRPr="003B6367" w:rsidRDefault="00000000" w:rsidP="00C078EB">
      <w:pPr>
        <w:pStyle w:val="af"/>
        <w:numPr>
          <w:ilvl w:val="0"/>
          <w:numId w:val="19"/>
        </w:numPr>
        <w:spacing w:after="0" w:line="360" w:lineRule="auto"/>
        <w:ind w:left="567" w:firstLine="709"/>
        <w:jc w:val="both"/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</w:pPr>
      <w:r w:rsidRPr="003B6367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-set</w:t>
      </w:r>
      <w:r w:rsidRPr="003B636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redis.enabled=true </w:t>
      </w:r>
      <w:r w:rsidRP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\</w:t>
      </w:r>
      <w:r w:rsid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1BD002D8" w14:textId="77403D76" w:rsidR="00567549" w:rsidRPr="003B6367" w:rsidRDefault="00000000" w:rsidP="00C078EB">
      <w:pPr>
        <w:pStyle w:val="af"/>
        <w:numPr>
          <w:ilvl w:val="0"/>
          <w:numId w:val="19"/>
        </w:numPr>
        <w:spacing w:after="0" w:line="360" w:lineRule="auto"/>
        <w:ind w:left="567" w:firstLine="709"/>
        <w:jc w:val="both"/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</w:pPr>
      <w:r w:rsidRPr="003B6367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-set</w:t>
      </w:r>
      <w:r w:rsidRPr="003B636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service.type=ClusterIP </w:t>
      </w:r>
      <w:r w:rsidRP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\</w:t>
      </w:r>
      <w:r w:rsid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3EE6B6D" w14:textId="7682D931" w:rsidR="00E738B9" w:rsidRPr="003B6367" w:rsidRDefault="00000000" w:rsidP="00C078EB">
      <w:pPr>
        <w:pStyle w:val="af"/>
        <w:numPr>
          <w:ilvl w:val="0"/>
          <w:numId w:val="19"/>
        </w:numPr>
        <w:spacing w:after="0" w:line="360" w:lineRule="auto"/>
        <w:ind w:left="567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B6367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-set</w:t>
      </w:r>
      <w:r w:rsidRPr="003B636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ngress.enabled=false</w:t>
      </w:r>
      <w:r w:rsidR="003B636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C9C0EF6" w14:textId="3926AB09" w:rsidR="00E738B9" w:rsidRPr="000C1EFD" w:rsidRDefault="0040668E" w:rsidP="00203253">
      <w:pPr>
        <w:numPr>
          <w:ilvl w:val="0"/>
          <w:numId w:val="5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нфигурация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ngress (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ционально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):</w:t>
      </w:r>
    </w:p>
    <w:p w14:paraId="7D21CA09" w14:textId="176D2E74" w:rsidR="00567549" w:rsidRPr="004D2AF3" w:rsidRDefault="0040668E" w:rsidP="00203253">
      <w:pPr>
        <w:pStyle w:val="SourceCode"/>
        <w:wordWrap/>
        <w:spacing w:after="0" w:line="360" w:lineRule="auto"/>
        <w:ind w:firstLine="709"/>
        <w:jc w:val="both"/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Для доступа извне кластера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:</w:t>
      </w:r>
    </w:p>
    <w:p w14:paraId="19F70D58" w14:textId="11075208" w:rsidR="00567549" w:rsidRPr="00567549" w:rsidRDefault="00000000" w:rsidP="00C078EB">
      <w:pPr>
        <w:pStyle w:val="SourceCode"/>
        <w:numPr>
          <w:ilvl w:val="0"/>
          <w:numId w:val="20"/>
        </w:numPr>
        <w:wordWrap/>
        <w:spacing w:after="0" w:line="360" w:lineRule="auto"/>
        <w:ind w:left="567" w:firstLine="709"/>
        <w:jc w:val="both"/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helm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upgrade superset superset/superset </w:t>
      </w:r>
      <w:r w:rsidRPr="00572D25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\</w:t>
      </w:r>
      <w:r w:rsidR="003B6367" w:rsidRP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5A6EF755" w14:textId="60E2C0CA" w:rsidR="00567549" w:rsidRPr="00567549" w:rsidRDefault="00000000" w:rsidP="00C078EB">
      <w:pPr>
        <w:pStyle w:val="SourceCode"/>
        <w:numPr>
          <w:ilvl w:val="0"/>
          <w:numId w:val="20"/>
        </w:numPr>
        <w:wordWrap/>
        <w:spacing w:after="0" w:line="360" w:lineRule="auto"/>
        <w:ind w:left="567" w:firstLine="709"/>
        <w:jc w:val="both"/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-set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ngress.enabled=true </w:t>
      </w:r>
      <w:r w:rsidRPr="00572D25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\</w:t>
      </w:r>
      <w:r w:rsidR="003B6367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79F6CF73" w14:textId="760AF4F3" w:rsidR="00E738B9" w:rsidRPr="000C1EFD" w:rsidRDefault="00000000" w:rsidP="00C078EB">
      <w:pPr>
        <w:pStyle w:val="SourceCode"/>
        <w:numPr>
          <w:ilvl w:val="0"/>
          <w:numId w:val="20"/>
        </w:numPr>
        <w:wordWrap/>
        <w:spacing w:after="0" w:line="360" w:lineRule="auto"/>
        <w:ind w:left="567" w:firstLine="709"/>
        <w:jc w:val="both"/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-set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ngress.hosts</w:t>
      </w:r>
      <w:r w:rsidRPr="00572D25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>[</w:t>
      </w:r>
      <w:r w:rsidRPr="00572D25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572D25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>]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572D2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superset.example.com"</w:t>
      </w:r>
      <w:r w:rsidR="003B6367" w:rsidRPr="003B6367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BCC5F72" w14:textId="77777777" w:rsidR="00567549" w:rsidRPr="000C1EFD" w:rsidRDefault="00567549" w:rsidP="00C078EB">
      <w:pPr>
        <w:pStyle w:val="SourceCode"/>
        <w:wordWrap/>
        <w:spacing w:after="0" w:line="360" w:lineRule="auto"/>
        <w:ind w:left="567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C81780D" w14:textId="048C8639" w:rsidR="00E738B9" w:rsidRPr="0040668E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14" w:name="_Toc209530096"/>
      <w:bookmarkStart w:id="15" w:name="обновление"/>
      <w:bookmarkEnd w:id="13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6. </w:t>
      </w:r>
      <w:bookmarkEnd w:id="14"/>
      <w:r w:rsidR="0040668E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Обновление</w:t>
      </w:r>
    </w:p>
    <w:p w14:paraId="1F75D9EC" w14:textId="77777777" w:rsidR="003B6367" w:rsidRPr="003B6367" w:rsidRDefault="003B6367" w:rsidP="00203253">
      <w:pPr>
        <w:pStyle w:val="a0"/>
        <w:spacing w:before="0" w:after="0" w:line="360" w:lineRule="auto"/>
        <w:rPr>
          <w:lang w:val="ru-RU"/>
        </w:rPr>
      </w:pPr>
    </w:p>
    <w:p w14:paraId="0A316ED1" w14:textId="0B18BBA8" w:rsidR="00567549" w:rsidRDefault="00000000" w:rsidP="00203253">
      <w:pPr>
        <w:pStyle w:val="SourceCode"/>
        <w:numPr>
          <w:ilvl w:val="0"/>
          <w:numId w:val="21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Остановите сервисы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own</w:t>
      </w:r>
      <w:r w:rsid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C72FD77" w14:textId="10409DF4" w:rsidR="00567549" w:rsidRPr="00567549" w:rsidRDefault="0040668E" w:rsidP="00203253">
      <w:pPr>
        <w:pStyle w:val="SourceCode"/>
        <w:numPr>
          <w:ilvl w:val="0"/>
          <w:numId w:val="21"/>
        </w:numPr>
        <w:wordWrap/>
        <w:spacing w:after="0" w:line="360" w:lineRule="auto"/>
        <w:ind w:left="0" w:firstLine="709"/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  <w:lang w:val="ru-RU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п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олучите новые образы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  <w:r w:rsidRPr="00567549">
        <w:rPr>
          <w:rStyle w:val="ExtensionTok"/>
          <w:rFonts w:ascii="Times New Roman" w:hAnsi="Times New Roman" w:cs="Times New Roman"/>
          <w:iCs/>
          <w:color w:val="000000" w:themeColor="text1"/>
          <w:sz w:val="28"/>
          <w:szCs w:val="28"/>
        </w:rPr>
        <w:t>docker</w:t>
      </w:r>
      <w:r w:rsidRPr="0056754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  <w:lang w:val="ru-RU"/>
        </w:rPr>
        <w:t xml:space="preserve"> </w:t>
      </w:r>
      <w:r w:rsidRPr="0056754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compose</w:t>
      </w:r>
      <w:r w:rsidRPr="0056754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  <w:lang w:val="ru-RU"/>
        </w:rPr>
        <w:t xml:space="preserve"> </w:t>
      </w:r>
      <w:r w:rsidRPr="0056754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pull</w:t>
      </w:r>
      <w:r w:rsidR="00930D4C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  <w:lang w:val="ru-RU"/>
        </w:rPr>
        <w:t>;</w:t>
      </w:r>
    </w:p>
    <w:p w14:paraId="27F61FF7" w14:textId="65404EBE" w:rsidR="00567549" w:rsidRDefault="0040668E" w:rsidP="00203253">
      <w:pPr>
        <w:pStyle w:val="SourceCode"/>
        <w:numPr>
          <w:ilvl w:val="0"/>
          <w:numId w:val="21"/>
        </w:numPr>
        <w:wordWrap/>
        <w:spacing w:after="0" w:line="360" w:lineRule="auto"/>
        <w:ind w:left="0" w:firstLine="709"/>
        <w:jc w:val="both"/>
        <w:rPr>
          <w:rStyle w:val="AttributeTok"/>
          <w:rFonts w:ascii="Times New Roman" w:hAnsi="Times New Roman" w:cs="Times New Roman"/>
          <w:iCs/>
          <w:color w:val="000000" w:themeColor="text1"/>
          <w:sz w:val="28"/>
          <w:szCs w:val="28"/>
          <w:lang w:val="ru-RU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lastRenderedPageBreak/>
        <w:t>з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апустите с миграциями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  <w:r w:rsidRPr="00567549">
        <w:rPr>
          <w:rStyle w:val="ExtensionTok"/>
          <w:rFonts w:ascii="Times New Roman" w:hAnsi="Times New Roman" w:cs="Times New Roman"/>
          <w:iCs/>
          <w:color w:val="000000" w:themeColor="text1"/>
          <w:sz w:val="28"/>
          <w:szCs w:val="28"/>
        </w:rPr>
        <w:t>docker</w:t>
      </w:r>
      <w:r w:rsidRPr="0056754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  <w:lang w:val="ru-RU"/>
        </w:rPr>
        <w:t xml:space="preserve"> </w:t>
      </w:r>
      <w:r w:rsidRPr="0056754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compose</w:t>
      </w:r>
      <w:r w:rsidRPr="0056754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  <w:lang w:val="ru-RU"/>
        </w:rPr>
        <w:t xml:space="preserve"> </w:t>
      </w:r>
      <w:r w:rsidRPr="0056754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up</w:t>
      </w:r>
      <w:r w:rsidRPr="0056754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  <w:lang w:val="ru-RU"/>
        </w:rPr>
        <w:t xml:space="preserve"> </w:t>
      </w:r>
      <w:r w:rsidRPr="00567549">
        <w:rPr>
          <w:rStyle w:val="AttributeTok"/>
          <w:rFonts w:ascii="Times New Roman" w:hAnsi="Times New Roman" w:cs="Times New Roman"/>
          <w:iCs/>
          <w:color w:val="000000" w:themeColor="text1"/>
          <w:sz w:val="28"/>
          <w:szCs w:val="28"/>
          <w:lang w:val="ru-RU"/>
        </w:rPr>
        <w:t>-</w:t>
      </w:r>
      <w:r w:rsidRPr="00567549">
        <w:rPr>
          <w:rStyle w:val="AttributeTok"/>
          <w:rFonts w:ascii="Times New Roman" w:hAnsi="Times New Roman" w:cs="Times New Roman"/>
          <w:iCs/>
          <w:color w:val="000000" w:themeColor="text1"/>
          <w:sz w:val="28"/>
          <w:szCs w:val="28"/>
        </w:rPr>
        <w:t>d</w:t>
      </w:r>
      <w:r w:rsidR="00930D4C">
        <w:rPr>
          <w:rStyle w:val="AttributeTok"/>
          <w:rFonts w:ascii="Times New Roman" w:hAnsi="Times New Roman" w:cs="Times New Roman"/>
          <w:iCs/>
          <w:color w:val="000000" w:themeColor="text1"/>
          <w:sz w:val="28"/>
          <w:szCs w:val="28"/>
          <w:lang w:val="ru-RU"/>
        </w:rPr>
        <w:t>;</w:t>
      </w:r>
    </w:p>
    <w:p w14:paraId="5DE73535" w14:textId="4813A513" w:rsidR="00E738B9" w:rsidRPr="00930D4C" w:rsidRDefault="0040668E" w:rsidP="00203253">
      <w:pPr>
        <w:pStyle w:val="SourceCode"/>
        <w:numPr>
          <w:ilvl w:val="0"/>
          <w:numId w:val="21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п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роверьте</w:t>
      </w:r>
      <w:r w:rsidRPr="00930D4C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логи</w:t>
      </w:r>
      <w:r w:rsidRPr="00930D4C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инициализации</w:t>
      </w:r>
      <w:r w:rsidR="004D2AF3" w:rsidRPr="00930D4C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: </w:t>
      </w: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logs</w:t>
      </w:r>
      <w:r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930D4C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72D25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init</w:t>
      </w:r>
      <w:r w:rsidR="00930D4C"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09D77C9" w14:textId="77777777" w:rsidR="00567549" w:rsidRPr="00930D4C" w:rsidRDefault="00567549" w:rsidP="00203253">
      <w:pPr>
        <w:pStyle w:val="SourceCode"/>
        <w:wordWrap/>
        <w:spacing w:after="0"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9F10BB9" w14:textId="32782218" w:rsidR="00E738B9" w:rsidRPr="0040668E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16" w:name="_Toc209530097"/>
      <w:bookmarkStart w:id="17" w:name="остановка-и-очистка"/>
      <w:bookmarkEnd w:id="15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7. </w:t>
      </w:r>
      <w:r w:rsidR="0040668E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Остановка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</w:rPr>
        <w:t xml:space="preserve"> и</w:t>
      </w:r>
      <w:bookmarkEnd w:id="16"/>
      <w:r w:rsidR="0040668E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 очистка</w:t>
      </w:r>
    </w:p>
    <w:p w14:paraId="4DE9D71D" w14:textId="77777777" w:rsidR="003B6367" w:rsidRPr="003B6367" w:rsidRDefault="003B6367" w:rsidP="00203253">
      <w:pPr>
        <w:pStyle w:val="a0"/>
        <w:spacing w:before="0" w:after="0" w:line="360" w:lineRule="auto"/>
        <w:rPr>
          <w:lang w:val="ru-RU"/>
        </w:rPr>
      </w:pPr>
    </w:p>
    <w:p w14:paraId="2A114EB6" w14:textId="21C8BEFB" w:rsidR="00567549" w:rsidRDefault="00000000" w:rsidP="00203253">
      <w:pPr>
        <w:pStyle w:val="SourceCode"/>
        <w:numPr>
          <w:ilvl w:val="0"/>
          <w:numId w:val="14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Остановка всех сервисов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  <w:r w:rsidRPr="00567549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own</w:t>
      </w:r>
      <w:r w:rsid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26762B7" w14:textId="0A7558B6" w:rsidR="004D2AF3" w:rsidRDefault="0040668E" w:rsidP="00203253">
      <w:pPr>
        <w:pStyle w:val="SourceCode"/>
        <w:numPr>
          <w:ilvl w:val="0"/>
          <w:numId w:val="14"/>
        </w:numPr>
        <w:wordWrap/>
        <w:spacing w:after="0" w:line="360" w:lineRule="auto"/>
        <w:ind w:left="0" w:firstLine="709"/>
        <w:jc w:val="both"/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п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олная очистка с удалением данных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</w:p>
    <w:p w14:paraId="56F3A581" w14:textId="4384C20A" w:rsidR="00567549" w:rsidRPr="000C1EFD" w:rsidRDefault="00000000" w:rsidP="00C078EB">
      <w:pPr>
        <w:pStyle w:val="SourceCode"/>
        <w:numPr>
          <w:ilvl w:val="0"/>
          <w:numId w:val="22"/>
        </w:numPr>
        <w:wordWrap/>
        <w:spacing w:after="0" w:line="360" w:lineRule="auto"/>
        <w:ind w:left="567" w:firstLine="709"/>
        <w:jc w:val="both"/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</w:pPr>
      <w:r w:rsidRPr="00567549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own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C1EFD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67549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="003B6367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3F3354EB" w14:textId="5714C888" w:rsidR="00567549" w:rsidRPr="00567549" w:rsidRDefault="00000000" w:rsidP="00C078EB">
      <w:pPr>
        <w:pStyle w:val="SourceCode"/>
        <w:numPr>
          <w:ilvl w:val="0"/>
          <w:numId w:val="22"/>
        </w:numPr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67549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volume rm superset_minio-data</w:t>
      </w:r>
      <w:r w:rsidR="003B6367" w:rsidRPr="003B636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F5B6709" w14:textId="1CC08475" w:rsidR="00E738B9" w:rsidRPr="00567549" w:rsidRDefault="0040668E" w:rsidP="00203253">
      <w:pPr>
        <w:pStyle w:val="SourceCode"/>
        <w:numPr>
          <w:ilvl w:val="0"/>
          <w:numId w:val="14"/>
        </w:numPr>
        <w:wordWrap/>
        <w:spacing w:after="0" w:line="360" w:lineRule="auto"/>
        <w:ind w:left="0" w:firstLine="709"/>
        <w:jc w:val="both"/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Очистка</w:t>
      </w:r>
      <w:r w:rsidRPr="0040668E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образов</w:t>
      </w:r>
      <w:r w:rsidR="004D2AF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: </w:t>
      </w:r>
      <w:r w:rsidRPr="00567549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mage prune </w:t>
      </w:r>
      <w:r w:rsidRPr="00567549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f</w:t>
      </w:r>
    </w:p>
    <w:p w14:paraId="67C196CA" w14:textId="77777777" w:rsidR="00567549" w:rsidRPr="0081361C" w:rsidRDefault="00567549" w:rsidP="00203253">
      <w:pPr>
        <w:pStyle w:val="SourceCode"/>
        <w:wordWrap/>
        <w:spacing w:after="0"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08CB243" w14:textId="15ACAEF4" w:rsidR="00E738B9" w:rsidRPr="0040668E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18" w:name="_Toc209530098"/>
      <w:bookmarkStart w:id="19" w:name="логи-и-диагностика"/>
      <w:bookmarkEnd w:id="17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8. 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</w:rPr>
        <w:t xml:space="preserve">Логи и </w:t>
      </w:r>
      <w:bookmarkEnd w:id="18"/>
      <w:r w:rsidR="0040668E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диагностика</w:t>
      </w:r>
    </w:p>
    <w:p w14:paraId="556D87D7" w14:textId="77777777" w:rsidR="003B6367" w:rsidRPr="003B6367" w:rsidRDefault="003B6367" w:rsidP="00203253">
      <w:pPr>
        <w:pStyle w:val="a0"/>
        <w:spacing w:before="0" w:after="0" w:line="360" w:lineRule="auto"/>
        <w:rPr>
          <w:lang w:val="ru-RU"/>
        </w:rPr>
      </w:pPr>
    </w:p>
    <w:p w14:paraId="48399C7E" w14:textId="65FA7603" w:rsidR="00567549" w:rsidRPr="004D2AF3" w:rsidRDefault="00000000" w:rsidP="00203253">
      <w:pPr>
        <w:pStyle w:val="SourceCode"/>
        <w:numPr>
          <w:ilvl w:val="0"/>
          <w:numId w:val="14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Логи основного приложения</w:t>
      </w:r>
      <w:r w:rsidR="004D2AF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: </w:t>
      </w: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ompose logs </w:t>
      </w:r>
      <w:r w:rsidRPr="00572D25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f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superset</w:t>
      </w:r>
      <w:r w:rsid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2166D2E1" w14:textId="548E3E7C" w:rsidR="00567549" w:rsidRPr="004D2AF3" w:rsidRDefault="00000000" w:rsidP="00203253">
      <w:pPr>
        <w:pStyle w:val="SourceCode"/>
        <w:numPr>
          <w:ilvl w:val="0"/>
          <w:numId w:val="14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Логи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56754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инициализации</w:t>
      </w:r>
      <w:r w:rsidR="004D2AF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: </w:t>
      </w: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logs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init</w:t>
      </w:r>
      <w:r w:rsidR="00930D4C"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6B20A728" w14:textId="6FFFFC60" w:rsidR="004D2AF3" w:rsidRPr="004D2AF3" w:rsidRDefault="00000000" w:rsidP="00203253">
      <w:pPr>
        <w:pStyle w:val="SourceCode"/>
        <w:numPr>
          <w:ilvl w:val="0"/>
          <w:numId w:val="14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Логи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базы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данных</w:t>
      </w:r>
      <w:r w:rsidR="004D2AF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: </w:t>
      </w: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logs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b</w:t>
      </w:r>
      <w:r w:rsidR="00930D4C" w:rsidRP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5B05D57C" w14:textId="4A81ED34" w:rsidR="004D2AF3" w:rsidRDefault="00000000" w:rsidP="00203253">
      <w:pPr>
        <w:pStyle w:val="SourceCode"/>
        <w:numPr>
          <w:ilvl w:val="0"/>
          <w:numId w:val="14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Логи всех сервисов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logs</w:t>
      </w:r>
      <w:r w:rsidR="00930D4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609FA70E" w14:textId="7575C751" w:rsidR="00E738B9" w:rsidRDefault="00000000" w:rsidP="00203253">
      <w:pPr>
        <w:pStyle w:val="SourceCode"/>
        <w:numPr>
          <w:ilvl w:val="0"/>
          <w:numId w:val="14"/>
        </w:numPr>
        <w:wordWrap/>
        <w:spacing w:after="0" w:line="360" w:lineRule="auto"/>
        <w:ind w:left="0" w:firstLine="709"/>
        <w:jc w:val="both"/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Состояние контейнеров</w:t>
      </w:r>
      <w:r w:rsid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ps</w:t>
      </w:r>
      <w:r w:rsidRPr="00567549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67549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72D25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930D4C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67D8A185" w14:textId="426C700D" w:rsidR="00E738B9" w:rsidRPr="00930D4C" w:rsidRDefault="00000000" w:rsidP="0020325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4D2A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и внутри контейнеров находятся в </w:t>
      </w:r>
      <w:r w:rsidRPr="004D2AF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pp</w:t>
      </w:r>
      <w:r w:rsidRPr="004D2AF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perset</w:t>
      </w:r>
      <w:r w:rsidRPr="004D2AF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home</w:t>
      </w:r>
      <w:r w:rsidRPr="004D2AF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ogs</w:t>
      </w:r>
      <w:r w:rsidRPr="004D2AF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4D2A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источник: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4D2A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4D2A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bootstrap</w:t>
      </w:r>
      <w:r w:rsidRPr="004D2A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sh</w:t>
      </w:r>
      <w:r w:rsidR="00930D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852939C" w14:textId="77777777" w:rsidR="004D2AF3" w:rsidRPr="004D2AF3" w:rsidRDefault="004D2AF3" w:rsidP="00203253">
      <w:pPr>
        <w:pStyle w:val="a0"/>
        <w:spacing w:before="0" w:after="0" w:line="360" w:lineRule="auto"/>
        <w:rPr>
          <w:lang w:val="ru-RU"/>
        </w:rPr>
      </w:pPr>
    </w:p>
    <w:p w14:paraId="7CB9588F" w14:textId="1CDD23BA" w:rsidR="00E738B9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20" w:name="_Toc209530099"/>
      <w:bookmarkStart w:id="21" w:name="переменные-окружения"/>
      <w:bookmarkEnd w:id="19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9. </w:t>
      </w:r>
      <w:r w:rsidRPr="007B304A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Переменные окружения</w:t>
      </w:r>
      <w:bookmarkEnd w:id="20"/>
    </w:p>
    <w:p w14:paraId="77AB0898" w14:textId="77777777" w:rsidR="00261A47" w:rsidRDefault="00261A47" w:rsidP="00203253">
      <w:pPr>
        <w:pStyle w:val="a0"/>
        <w:spacing w:before="0" w:after="0" w:line="360" w:lineRule="auto"/>
        <w:rPr>
          <w:lang w:val="ru-RU"/>
        </w:rPr>
      </w:pPr>
    </w:p>
    <w:p w14:paraId="554FCF9C" w14:textId="3C01B4C9" w:rsidR="003B6367" w:rsidRPr="007B304A" w:rsidRDefault="00261A47" w:rsidP="00203253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B304A">
        <w:rPr>
          <w:rFonts w:ascii="Times New Roman" w:hAnsi="Times New Roman" w:cs="Times New Roman"/>
          <w:sz w:val="28"/>
          <w:szCs w:val="28"/>
          <w:lang w:val="ru-RU"/>
        </w:rPr>
        <w:t xml:space="preserve">Таблица 1. </w:t>
      </w:r>
      <w:r w:rsidR="007B304A" w:rsidRPr="007B304A">
        <w:rPr>
          <w:rFonts w:ascii="Times New Roman" w:hAnsi="Times New Roman" w:cs="Times New Roman"/>
          <w:sz w:val="28"/>
          <w:szCs w:val="28"/>
          <w:lang w:val="ru-RU"/>
        </w:rPr>
        <w:t>Переменные окружения КИТ ДАТА ПЛАТФОРМ 1.0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823"/>
        <w:gridCol w:w="2835"/>
        <w:gridCol w:w="2835"/>
      </w:tblGrid>
      <w:tr w:rsidR="00201DF2" w:rsidRPr="00572D25" w14:paraId="1A6C0AC3" w14:textId="77777777" w:rsidTr="007371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23" w:type="dxa"/>
            <w:tcBorders>
              <w:bottom w:val="none" w:sz="0" w:space="0" w:color="auto"/>
            </w:tcBorders>
          </w:tcPr>
          <w:p w14:paraId="6D875FB5" w14:textId="77777777" w:rsidR="00E738B9" w:rsidRPr="00572D25" w:rsidRDefault="00000000" w:rsidP="003B6367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еременная</w:t>
            </w:r>
          </w:p>
        </w:tc>
        <w:tc>
          <w:tcPr>
            <w:tcW w:w="2835" w:type="dxa"/>
            <w:tcBorders>
              <w:bottom w:val="none" w:sz="0" w:space="0" w:color="auto"/>
            </w:tcBorders>
          </w:tcPr>
          <w:p w14:paraId="7D6F8309" w14:textId="77777777" w:rsidR="00E738B9" w:rsidRPr="00572D25" w:rsidRDefault="00000000" w:rsidP="003B6367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Назначение</w:t>
            </w:r>
          </w:p>
        </w:tc>
        <w:tc>
          <w:tcPr>
            <w:tcW w:w="2835" w:type="dxa"/>
            <w:tcBorders>
              <w:bottom w:val="none" w:sz="0" w:space="0" w:color="auto"/>
            </w:tcBorders>
          </w:tcPr>
          <w:p w14:paraId="3A02D9D8" w14:textId="77777777" w:rsidR="00E738B9" w:rsidRPr="00572D25" w:rsidRDefault="00000000" w:rsidP="003B6367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Источник</w:t>
            </w:r>
          </w:p>
        </w:tc>
      </w:tr>
      <w:tr w:rsidR="00201DF2" w:rsidRPr="00572D25" w14:paraId="03E95AA7" w14:textId="77777777" w:rsidTr="0073719C">
        <w:tc>
          <w:tcPr>
            <w:tcW w:w="3823" w:type="dxa"/>
          </w:tcPr>
          <w:p w14:paraId="3DE5A5C5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Style w:val="VerbatimChar"/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ATABASE_HOST</w:t>
            </w:r>
          </w:p>
        </w:tc>
        <w:tc>
          <w:tcPr>
            <w:tcW w:w="2835" w:type="dxa"/>
          </w:tcPr>
          <w:p w14:paraId="2E15429F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Хост базы данных</w:t>
            </w:r>
          </w:p>
        </w:tc>
        <w:tc>
          <w:tcPr>
            <w:tcW w:w="2835" w:type="dxa"/>
          </w:tcPr>
          <w:p w14:paraId="00A98F41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cker/.env:26</w:t>
            </w:r>
          </w:p>
        </w:tc>
      </w:tr>
      <w:tr w:rsidR="00201DF2" w:rsidRPr="00572D25" w14:paraId="44ADD39B" w14:textId="77777777" w:rsidTr="0073719C">
        <w:tc>
          <w:tcPr>
            <w:tcW w:w="3823" w:type="dxa"/>
          </w:tcPr>
          <w:p w14:paraId="2A476853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Style w:val="VerbatimChar"/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ATABASE_PASSWORD</w:t>
            </w:r>
          </w:p>
        </w:tc>
        <w:tc>
          <w:tcPr>
            <w:tcW w:w="2835" w:type="dxa"/>
          </w:tcPr>
          <w:p w14:paraId="107A0B35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ароль БД</w:t>
            </w:r>
          </w:p>
        </w:tc>
        <w:tc>
          <w:tcPr>
            <w:tcW w:w="2835" w:type="dxa"/>
          </w:tcPr>
          <w:p w14:paraId="350CBCA5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cker/.env:28</w:t>
            </w:r>
          </w:p>
        </w:tc>
      </w:tr>
      <w:tr w:rsidR="00201DF2" w:rsidRPr="00572D25" w14:paraId="58158EA5" w14:textId="77777777" w:rsidTr="0073719C">
        <w:tc>
          <w:tcPr>
            <w:tcW w:w="3823" w:type="dxa"/>
          </w:tcPr>
          <w:p w14:paraId="5B9BB258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Style w:val="VerbatimChar"/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DATABASE_USER</w:t>
            </w:r>
          </w:p>
        </w:tc>
        <w:tc>
          <w:tcPr>
            <w:tcW w:w="2835" w:type="dxa"/>
          </w:tcPr>
          <w:p w14:paraId="7F15B1A2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ользователь БД</w:t>
            </w:r>
          </w:p>
        </w:tc>
        <w:tc>
          <w:tcPr>
            <w:tcW w:w="2835" w:type="dxa"/>
          </w:tcPr>
          <w:p w14:paraId="7E4C819E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cker/.env:29</w:t>
            </w:r>
          </w:p>
        </w:tc>
      </w:tr>
    </w:tbl>
    <w:p w14:paraId="48435BD6" w14:textId="77777777" w:rsidR="0073719C" w:rsidRDefault="0073719C">
      <w:pPr>
        <w:rPr>
          <w:lang w:val="ru-RU"/>
        </w:rPr>
      </w:pPr>
    </w:p>
    <w:p w14:paraId="7F45D05E" w14:textId="4C28630B" w:rsidR="0073719C" w:rsidRPr="007B304A" w:rsidRDefault="0073719C" w:rsidP="007B304A">
      <w:pPr>
        <w:pStyle w:val="a0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B304A">
        <w:rPr>
          <w:rFonts w:ascii="Times New Roman" w:hAnsi="Times New Roman" w:cs="Times New Roman"/>
          <w:sz w:val="28"/>
          <w:szCs w:val="28"/>
          <w:lang w:val="ru-RU"/>
        </w:rPr>
        <w:t xml:space="preserve">Продолжение таблицы </w:t>
      </w:r>
      <w:r w:rsidR="007B304A" w:rsidRPr="007B304A">
        <w:rPr>
          <w:rFonts w:ascii="Times New Roman" w:hAnsi="Times New Roman" w:cs="Times New Roman"/>
          <w:sz w:val="28"/>
          <w:szCs w:val="28"/>
          <w:lang w:val="ru-RU"/>
        </w:rPr>
        <w:t>Переменные окружения КИТ ДАТА ПЛАТФОРМ 1.0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842"/>
        <w:gridCol w:w="2886"/>
        <w:gridCol w:w="2765"/>
      </w:tblGrid>
      <w:tr w:rsidR="00201DF2" w:rsidRPr="00572D25" w14:paraId="2E282A8E" w14:textId="77777777" w:rsidTr="003B6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0E40B5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Style w:val="VerbatimChar"/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GRES_PASSWORD</w:t>
            </w:r>
          </w:p>
        </w:tc>
        <w:tc>
          <w:tcPr>
            <w:tcW w:w="0" w:type="auto"/>
          </w:tcPr>
          <w:p w14:paraId="13D547C2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ароль PostgreSQL</w:t>
            </w:r>
          </w:p>
        </w:tc>
        <w:tc>
          <w:tcPr>
            <w:tcW w:w="0" w:type="auto"/>
          </w:tcPr>
          <w:p w14:paraId="782E9572" w14:textId="77777777" w:rsidR="00E738B9" w:rsidRPr="00572D25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72D2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cker/.env:45</w:t>
            </w:r>
          </w:p>
        </w:tc>
      </w:tr>
      <w:tr w:rsidR="00201DF2" w:rsidRPr="00572D25" w14:paraId="4B53A5B0" w14:textId="77777777" w:rsidTr="003B6367">
        <w:tc>
          <w:tcPr>
            <w:tcW w:w="0" w:type="auto"/>
          </w:tcPr>
          <w:p w14:paraId="55F5520A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Style w:val="VerbatimChar"/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REDIS_HOST</w:t>
            </w:r>
          </w:p>
        </w:tc>
        <w:tc>
          <w:tcPr>
            <w:tcW w:w="0" w:type="auto"/>
          </w:tcPr>
          <w:p w14:paraId="3F593C46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Хост Redis</w:t>
            </w:r>
          </w:p>
        </w:tc>
        <w:tc>
          <w:tcPr>
            <w:tcW w:w="0" w:type="auto"/>
          </w:tcPr>
          <w:p w14:paraId="5D6A1FD2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ocker/.env:53</w:t>
            </w:r>
          </w:p>
        </w:tc>
      </w:tr>
      <w:tr w:rsidR="00201DF2" w:rsidRPr="00572D25" w14:paraId="460B4230" w14:textId="77777777" w:rsidTr="003B6367">
        <w:tc>
          <w:tcPr>
            <w:tcW w:w="0" w:type="auto"/>
          </w:tcPr>
          <w:p w14:paraId="63082814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Style w:val="VerbatimChar"/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REDIS_PORT</w:t>
            </w:r>
          </w:p>
        </w:tc>
        <w:tc>
          <w:tcPr>
            <w:tcW w:w="0" w:type="auto"/>
          </w:tcPr>
          <w:p w14:paraId="4AF66A9F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Порт Redis</w:t>
            </w:r>
          </w:p>
        </w:tc>
        <w:tc>
          <w:tcPr>
            <w:tcW w:w="0" w:type="auto"/>
          </w:tcPr>
          <w:p w14:paraId="6A652A0E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ocker/.env:54</w:t>
            </w:r>
          </w:p>
        </w:tc>
      </w:tr>
      <w:tr w:rsidR="00201DF2" w:rsidRPr="00572D25" w14:paraId="331AC793" w14:textId="77777777" w:rsidTr="003B6367">
        <w:tc>
          <w:tcPr>
            <w:tcW w:w="0" w:type="auto"/>
          </w:tcPr>
          <w:p w14:paraId="38F702E1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Style w:val="VerbatimChar"/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UPERSET_SECRET_KEY</w:t>
            </w:r>
          </w:p>
        </w:tc>
        <w:tc>
          <w:tcPr>
            <w:tcW w:w="0" w:type="auto"/>
          </w:tcPr>
          <w:p w14:paraId="77364A9A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Ключ шифрования</w:t>
            </w:r>
          </w:p>
        </w:tc>
        <w:tc>
          <w:tcPr>
            <w:tcW w:w="0" w:type="auto"/>
          </w:tcPr>
          <w:p w14:paraId="78D8E01E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ocker/.env:65</w:t>
            </w:r>
          </w:p>
        </w:tc>
      </w:tr>
      <w:tr w:rsidR="00201DF2" w:rsidRPr="00572D25" w14:paraId="6B4C0F43" w14:textId="77777777" w:rsidTr="003B6367">
        <w:tc>
          <w:tcPr>
            <w:tcW w:w="0" w:type="auto"/>
          </w:tcPr>
          <w:p w14:paraId="256722CD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Style w:val="VerbatimChar"/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UPERSET_LOAD_EXAMPLES</w:t>
            </w:r>
          </w:p>
        </w:tc>
        <w:tc>
          <w:tcPr>
            <w:tcW w:w="0" w:type="auto"/>
          </w:tcPr>
          <w:p w14:paraId="00AEE87F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Загрузка примеров</w:t>
            </w:r>
          </w:p>
        </w:tc>
        <w:tc>
          <w:tcPr>
            <w:tcW w:w="0" w:type="auto"/>
          </w:tcPr>
          <w:p w14:paraId="5119F154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ocker/.env:59</w:t>
            </w:r>
          </w:p>
        </w:tc>
      </w:tr>
      <w:tr w:rsidR="00201DF2" w:rsidRPr="00572D25" w14:paraId="327F9723" w14:textId="77777777" w:rsidTr="003B6367">
        <w:tc>
          <w:tcPr>
            <w:tcW w:w="0" w:type="auto"/>
          </w:tcPr>
          <w:p w14:paraId="5FF26A49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Style w:val="VerbatimChar"/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UPERSET_LOG_LEVEL</w:t>
            </w:r>
          </w:p>
        </w:tc>
        <w:tc>
          <w:tcPr>
            <w:tcW w:w="0" w:type="auto"/>
          </w:tcPr>
          <w:p w14:paraId="71E4508D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Уровень логирования</w:t>
            </w:r>
          </w:p>
        </w:tc>
        <w:tc>
          <w:tcPr>
            <w:tcW w:w="0" w:type="auto"/>
          </w:tcPr>
          <w:p w14:paraId="5EF32FDA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ocker/.env:69</w:t>
            </w:r>
          </w:p>
        </w:tc>
      </w:tr>
      <w:tr w:rsidR="00201DF2" w:rsidRPr="00572D25" w14:paraId="3EC0F49E" w14:textId="77777777" w:rsidTr="003B6367">
        <w:tc>
          <w:tcPr>
            <w:tcW w:w="0" w:type="auto"/>
          </w:tcPr>
          <w:p w14:paraId="63D5E47E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Style w:val="VerbatimChar"/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ADMIN_PASSWORD</w:t>
            </w:r>
          </w:p>
        </w:tc>
        <w:tc>
          <w:tcPr>
            <w:tcW w:w="0" w:type="auto"/>
          </w:tcPr>
          <w:p w14:paraId="1FAB9A41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Пароль администратора</w:t>
            </w:r>
          </w:p>
        </w:tc>
        <w:tc>
          <w:tcPr>
            <w:tcW w:w="0" w:type="auto"/>
          </w:tcPr>
          <w:p w14:paraId="15497958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ocker/docker-init.sh:38</w:t>
            </w:r>
          </w:p>
        </w:tc>
      </w:tr>
      <w:tr w:rsidR="00201DF2" w:rsidRPr="00572D25" w14:paraId="26573483" w14:textId="77777777" w:rsidTr="003B6367">
        <w:tc>
          <w:tcPr>
            <w:tcW w:w="0" w:type="auto"/>
          </w:tcPr>
          <w:p w14:paraId="0B752E77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Style w:val="VerbatimChar"/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FLASK_DEBUG</w:t>
            </w:r>
          </w:p>
        </w:tc>
        <w:tc>
          <w:tcPr>
            <w:tcW w:w="0" w:type="auto"/>
          </w:tcPr>
          <w:p w14:paraId="29842F46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Режим отладки Flask</w:t>
            </w:r>
          </w:p>
        </w:tc>
        <w:tc>
          <w:tcPr>
            <w:tcW w:w="0" w:type="auto"/>
          </w:tcPr>
          <w:p w14:paraId="4F165211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ocker/.env:56</w:t>
            </w:r>
          </w:p>
        </w:tc>
      </w:tr>
      <w:tr w:rsidR="00201DF2" w:rsidRPr="00572D25" w14:paraId="720977F9" w14:textId="77777777" w:rsidTr="003B6367">
        <w:tc>
          <w:tcPr>
            <w:tcW w:w="0" w:type="auto"/>
          </w:tcPr>
          <w:p w14:paraId="7A86535D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Style w:val="VerbatimChar"/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UPERSET_ENV</w:t>
            </w:r>
          </w:p>
        </w:tc>
        <w:tc>
          <w:tcPr>
            <w:tcW w:w="0" w:type="auto"/>
          </w:tcPr>
          <w:p w14:paraId="0E390575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Окружение (production)</w:t>
            </w:r>
          </w:p>
        </w:tc>
        <w:tc>
          <w:tcPr>
            <w:tcW w:w="0" w:type="auto"/>
          </w:tcPr>
          <w:p w14:paraId="3C9317EB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ocker/.env:58</w:t>
            </w:r>
          </w:p>
        </w:tc>
      </w:tr>
      <w:tr w:rsidR="00201DF2" w:rsidRPr="00572D25" w14:paraId="353CBF7A" w14:textId="77777777" w:rsidTr="003B6367">
        <w:tc>
          <w:tcPr>
            <w:tcW w:w="0" w:type="auto"/>
          </w:tcPr>
          <w:p w14:paraId="704C70FB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Style w:val="VerbatimChar"/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MINIO_ROOT_USER</w:t>
            </w:r>
          </w:p>
        </w:tc>
        <w:tc>
          <w:tcPr>
            <w:tcW w:w="0" w:type="auto"/>
          </w:tcPr>
          <w:p w14:paraId="3F97522F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Пользователь MinIO</w:t>
            </w:r>
          </w:p>
        </w:tc>
        <w:tc>
          <w:tcPr>
            <w:tcW w:w="0" w:type="auto"/>
          </w:tcPr>
          <w:p w14:paraId="2B389870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ocker/.env:77</w:t>
            </w:r>
          </w:p>
        </w:tc>
      </w:tr>
      <w:tr w:rsidR="00201DF2" w:rsidRPr="00572D25" w14:paraId="767F53B4" w14:textId="77777777" w:rsidTr="003B6367">
        <w:tc>
          <w:tcPr>
            <w:tcW w:w="0" w:type="auto"/>
          </w:tcPr>
          <w:p w14:paraId="768A8D66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Style w:val="VerbatimChar"/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MINIO_ROOT_PASSWORD</w:t>
            </w:r>
          </w:p>
        </w:tc>
        <w:tc>
          <w:tcPr>
            <w:tcW w:w="0" w:type="auto"/>
          </w:tcPr>
          <w:p w14:paraId="3C5F7957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Пароль MinIO</w:t>
            </w:r>
          </w:p>
        </w:tc>
        <w:tc>
          <w:tcPr>
            <w:tcW w:w="0" w:type="auto"/>
          </w:tcPr>
          <w:p w14:paraId="35BEDF0A" w14:textId="77777777" w:rsidR="00E738B9" w:rsidRPr="000A5312" w:rsidRDefault="00000000" w:rsidP="000075D5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A531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ocker/.env:78</w:t>
            </w:r>
          </w:p>
        </w:tc>
      </w:tr>
    </w:tbl>
    <w:p w14:paraId="216BF324" w14:textId="77777777" w:rsidR="004D2AF3" w:rsidRDefault="004D2AF3" w:rsidP="000075D5">
      <w:pPr>
        <w:pStyle w:val="3"/>
        <w:spacing w:before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2" w:name="безопасность"/>
      <w:bookmarkEnd w:id="21"/>
    </w:p>
    <w:p w14:paraId="0DBB0EC3" w14:textId="43DAFC69" w:rsidR="00E738B9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23" w:name="_Toc209530100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10. 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</w:rPr>
        <w:t>Безопасность</w:t>
      </w:r>
      <w:bookmarkEnd w:id="23"/>
    </w:p>
    <w:p w14:paraId="5C873B87" w14:textId="77777777" w:rsidR="00261A47" w:rsidRPr="00261A47" w:rsidRDefault="00261A47" w:rsidP="00203253">
      <w:pPr>
        <w:pStyle w:val="a0"/>
        <w:spacing w:before="0" w:after="0" w:line="360" w:lineRule="auto"/>
        <w:rPr>
          <w:lang w:val="ru-RU"/>
        </w:rPr>
      </w:pPr>
    </w:p>
    <w:p w14:paraId="5C3217BE" w14:textId="1A37C9B2" w:rsidR="00E738B9" w:rsidRPr="00930D4C" w:rsidRDefault="0040668E" w:rsidP="00203253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ритические</w:t>
      </w:r>
      <w:r w:rsidRPr="00930D4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астройки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продакшена</w:t>
      </w:r>
      <w:r w:rsidRPr="00930D4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8C5CA1D" w14:textId="66387232" w:rsidR="00E738B9" w:rsidRPr="000C1EFD" w:rsidRDefault="0040668E" w:rsidP="00203253">
      <w:pPr>
        <w:numPr>
          <w:ilvl w:val="0"/>
          <w:numId w:val="6"/>
        </w:numPr>
        <w:tabs>
          <w:tab w:val="left" w:pos="28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змените секретные ключи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8C94419" w14:textId="65DDB16D" w:rsidR="004D2AF3" w:rsidRPr="000C1EFD" w:rsidRDefault="0040668E" w:rsidP="00C078EB">
      <w:pPr>
        <w:pStyle w:val="SourceCode"/>
        <w:numPr>
          <w:ilvl w:val="0"/>
          <w:numId w:val="23"/>
        </w:numPr>
        <w:tabs>
          <w:tab w:val="left" w:pos="284"/>
          <w:tab w:val="left" w:pos="1069"/>
        </w:tabs>
        <w:wordWrap/>
        <w:spacing w:after="0" w:line="360" w:lineRule="auto"/>
        <w:ind w:left="567" w:firstLine="709"/>
        <w:jc w:val="both"/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сгенерируйте новый</w:t>
      </w:r>
      <w:r w:rsidRPr="000C1EF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 xml:space="preserve"> SECRET_KEY</w:t>
      </w:r>
      <w:r w:rsidR="00930D4C" w:rsidRPr="000C1EF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20C1B555" w14:textId="70D60747" w:rsidR="004D2AF3" w:rsidRPr="00C078EB" w:rsidRDefault="00000000" w:rsidP="00C078EB">
      <w:pPr>
        <w:pStyle w:val="SourceCode"/>
        <w:tabs>
          <w:tab w:val="left" w:pos="284"/>
          <w:tab w:val="left" w:pos="1069"/>
        </w:tabs>
        <w:wordWrap/>
        <w:spacing w:after="0" w:line="360" w:lineRule="auto"/>
        <w:ind w:left="567" w:firstLine="709"/>
        <w:jc w:val="both"/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</w:pPr>
      <w:r w:rsidRPr="000C1EFD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UPERSET_SECRET_KEY</w:t>
      </w:r>
      <w:r w:rsidRPr="000C1EFD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C1EFD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$(</w:t>
      </w:r>
      <w:r w:rsidRPr="000C1EFD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penssl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rand </w:t>
      </w:r>
      <w:r w:rsidRPr="000C1EFD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base64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42</w:t>
      </w:r>
      <w:r w:rsidRPr="000C1EFD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="00C078EB" w:rsidRPr="00C078EB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5ECD785" w14:textId="28CEEDC5" w:rsidR="004D2AF3" w:rsidRPr="0040668E" w:rsidRDefault="0040668E" w:rsidP="00C078EB">
      <w:pPr>
        <w:pStyle w:val="SourceCode"/>
        <w:numPr>
          <w:ilvl w:val="0"/>
          <w:numId w:val="23"/>
        </w:numPr>
        <w:tabs>
          <w:tab w:val="left" w:pos="284"/>
          <w:tab w:val="left" w:pos="1069"/>
        </w:tabs>
        <w:wordWrap/>
        <w:spacing w:after="0" w:line="360" w:lineRule="auto"/>
        <w:ind w:left="567" w:firstLine="709"/>
        <w:jc w:val="both"/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измените пароли по умолчанию</w:t>
      </w:r>
      <w:r w:rsidR="00930D4C" w:rsidRPr="0040668E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:</w:t>
      </w:r>
    </w:p>
    <w:p w14:paraId="0CE6020B" w14:textId="3B1FD3C8" w:rsidR="004D2AF3" w:rsidRPr="00C078EB" w:rsidRDefault="00000000" w:rsidP="00C078EB">
      <w:pPr>
        <w:pStyle w:val="SourceCode"/>
        <w:tabs>
          <w:tab w:val="left" w:pos="284"/>
          <w:tab w:val="left" w:pos="1069"/>
        </w:tabs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0C1EFD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DATABASE_PASSWORD</w:t>
      </w:r>
      <w:r w:rsidRPr="000C1EFD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your_secure_db_password</w:t>
      </w:r>
      <w:r w:rsidR="00C078EB" w:rsidRPr="00C078EB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26E77834" w14:textId="4F0C6317" w:rsidR="00E738B9" w:rsidRPr="00C078EB" w:rsidRDefault="00000000" w:rsidP="00C078EB">
      <w:pPr>
        <w:pStyle w:val="SourceCode"/>
        <w:tabs>
          <w:tab w:val="left" w:pos="284"/>
          <w:tab w:val="left" w:pos="1069"/>
        </w:tabs>
        <w:wordWrap/>
        <w:spacing w:after="0" w:line="360" w:lineRule="auto"/>
        <w:ind w:left="567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</w:pPr>
      <w:r w:rsidRPr="000C1EFD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ADMIN_PASSWORD</w:t>
      </w:r>
      <w:r w:rsidRPr="000C1EFD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C1EF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your_secure_admin_password</w:t>
      </w:r>
      <w:r w:rsidR="00C078EB" w:rsidRPr="00C078EB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667655B" w14:textId="627FA851" w:rsidR="00E738B9" w:rsidRPr="00203253" w:rsidRDefault="0040668E" w:rsidP="00203253">
      <w:pPr>
        <w:numPr>
          <w:ilvl w:val="0"/>
          <w:numId w:val="6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</w:t>
      </w:r>
      <w:r w:rsidRPr="0020325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 коммитьте в 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Git</w:t>
      </w:r>
      <w:r w:rsidRPr="0020325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="0020325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20325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20325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.</w:t>
      </w:r>
      <w:r w:rsidRPr="0020325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nv</w:t>
      </w:r>
      <w:r w:rsidRPr="0020325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20325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ocal</w:t>
      </w:r>
      <w:r w:rsidR="00930D4C" w:rsidRPr="00203253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77A8553B" w14:textId="1B59D58F" w:rsidR="00E738B9" w:rsidRPr="000C1EFD" w:rsidRDefault="0040668E" w:rsidP="00203253">
      <w:pPr>
        <w:pStyle w:val="Compact"/>
        <w:numPr>
          <w:ilvl w:val="1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юбые файлы с паролями и ключами</w:t>
      </w:r>
      <w:r w:rsidR="00930D4C"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FDABE55" w14:textId="77777777" w:rsidR="00E738B9" w:rsidRDefault="00000000" w:rsidP="00203253">
      <w:pPr>
        <w:numPr>
          <w:ilvl w:val="0"/>
          <w:numId w:val="6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TLS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Настройте 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reverse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proxy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nginx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для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единений.</w:t>
      </w:r>
    </w:p>
    <w:p w14:paraId="796C1346" w14:textId="77777777" w:rsidR="004D2AF3" w:rsidRDefault="004D2AF3" w:rsidP="00203253">
      <w:pPr>
        <w:spacing w:after="0" w:line="360" w:lineRule="auto"/>
        <w:ind w:left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5C48D22" w14:textId="3CC9B3B5" w:rsidR="00E738B9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24" w:name="_Toc209530101"/>
      <w:bookmarkStart w:id="25" w:name="контроль-целостности"/>
      <w:bookmarkEnd w:id="22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11. 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Контроль целостности</w:t>
      </w:r>
      <w:bookmarkEnd w:id="24"/>
    </w:p>
    <w:p w14:paraId="590A333F" w14:textId="77777777" w:rsidR="00203253" w:rsidRPr="00203253" w:rsidRDefault="00203253" w:rsidP="00203253">
      <w:pPr>
        <w:pStyle w:val="a0"/>
        <w:spacing w:before="0" w:after="0" w:line="360" w:lineRule="auto"/>
        <w:rPr>
          <w:lang w:val="ru-RU"/>
        </w:rPr>
      </w:pPr>
    </w:p>
    <w:p w14:paraId="70672B6A" w14:textId="77777777" w:rsidR="00E738B9" w:rsidRDefault="00000000" w:rsidP="0020325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{{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CHECKSUM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INFO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}} — проверьте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CHECKSUMS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txt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елизе для валидации файлов.</w:t>
      </w:r>
    </w:p>
    <w:p w14:paraId="40F96816" w14:textId="0E518B08" w:rsidR="00E738B9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26" w:name="_Toc209530102"/>
      <w:bookmarkStart w:id="27" w:name="проверка-установки"/>
      <w:bookmarkEnd w:id="25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12. 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>Проверка установки</w:t>
      </w:r>
      <w:bookmarkEnd w:id="26"/>
    </w:p>
    <w:p w14:paraId="51BC4113" w14:textId="77777777" w:rsidR="00203253" w:rsidRPr="00203253" w:rsidRDefault="00203253" w:rsidP="00203253">
      <w:pPr>
        <w:pStyle w:val="a0"/>
        <w:spacing w:before="0" w:after="0" w:line="360" w:lineRule="auto"/>
        <w:rPr>
          <w:lang w:val="ru-RU"/>
        </w:rPr>
      </w:pPr>
    </w:p>
    <w:p w14:paraId="3CC8E96D" w14:textId="6AB629EC" w:rsidR="004D2AF3" w:rsidRPr="004D2AF3" w:rsidRDefault="00203253" w:rsidP="00203253">
      <w:pPr>
        <w:pStyle w:val="SourceCode"/>
        <w:numPr>
          <w:ilvl w:val="0"/>
          <w:numId w:val="11"/>
        </w:numPr>
        <w:wordWrap/>
        <w:spacing w:after="0" w:line="360" w:lineRule="auto"/>
        <w:ind w:left="0" w:firstLine="709"/>
        <w:jc w:val="both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П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роверьте статус контейнеров</w:t>
      </w:r>
      <w:r w:rsidR="004D2AF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  <w:r w:rsidRPr="004D2AF3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ps</w:t>
      </w:r>
      <w:r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6BD1348" w14:textId="41E136DA" w:rsidR="004D2AF3" w:rsidRPr="004D2AF3" w:rsidRDefault="0040668E" w:rsidP="00203253">
      <w:pPr>
        <w:pStyle w:val="SourceCode"/>
        <w:numPr>
          <w:ilvl w:val="0"/>
          <w:numId w:val="11"/>
        </w:numPr>
        <w:wordWrap/>
        <w:spacing w:after="0" w:line="360" w:lineRule="auto"/>
        <w:ind w:left="0" w:firstLine="709"/>
        <w:jc w:val="both"/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  <w:lang w:val="ru-RU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п</w:t>
      </w:r>
      <w:r w:rsidR="0020325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роверьте доступность веб-интерфейса</w:t>
      </w:r>
      <w:r w:rsidR="004D2AF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</w:p>
    <w:p w14:paraId="45234D51" w14:textId="76A6E746" w:rsidR="004D2AF3" w:rsidRPr="00203253" w:rsidRDefault="00000000" w:rsidP="00203253">
      <w:pPr>
        <w:pStyle w:val="SourceCode"/>
        <w:wordWrap/>
        <w:spacing w:after="0" w:line="360" w:lineRule="auto"/>
        <w:jc w:val="both"/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</w:pPr>
      <w:r w:rsidRPr="004D2AF3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curl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D2AF3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f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http://localhost:8088/health </w:t>
      </w:r>
      <w:r w:rsidRPr="004D2AF3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||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D2AF3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cho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D2AF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 xml:space="preserve">"Superset </w:t>
      </w:r>
      <w:r w:rsidRPr="004D2AF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доступен</w:t>
      </w:r>
      <w:r w:rsidRPr="004D2AF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="00203253" w:rsidRPr="0020325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D428DF8" w14:textId="157698A9" w:rsidR="004D2AF3" w:rsidRPr="004D2AF3" w:rsidRDefault="0040668E" w:rsidP="00203253">
      <w:pPr>
        <w:pStyle w:val="SourceCode"/>
        <w:numPr>
          <w:ilvl w:val="0"/>
          <w:numId w:val="11"/>
        </w:numPr>
        <w:wordWrap/>
        <w:spacing w:after="0" w:line="360" w:lineRule="auto"/>
        <w:ind w:left="0" w:firstLine="709"/>
        <w:jc w:val="both"/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проверьте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API</w:t>
      </w:r>
      <w:r w:rsidR="004D2AF3"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: </w:t>
      </w:r>
    </w:p>
    <w:p w14:paraId="1B70B52D" w14:textId="7C034CAE" w:rsidR="004D2AF3" w:rsidRPr="00203253" w:rsidRDefault="00000000" w:rsidP="00203253">
      <w:pPr>
        <w:pStyle w:val="SourceCode"/>
        <w:wordWrap/>
        <w:spacing w:after="0" w:line="360" w:lineRule="auto"/>
        <w:jc w:val="both"/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</w:pPr>
      <w:r w:rsidRPr="004D2AF3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curl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D2AF3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f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http://localhost:8088/api/v1/chart/ </w:t>
      </w:r>
      <w:r w:rsidRPr="004D2AF3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H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D2AF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Accept: application/json"</w:t>
      </w:r>
      <w:r w:rsidR="00203253" w:rsidRPr="0020325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CB6BE1A" w14:textId="2D62D072" w:rsidR="004D2AF3" w:rsidRPr="004D2AF3" w:rsidRDefault="0040668E" w:rsidP="00203253">
      <w:pPr>
        <w:pStyle w:val="SourceCode"/>
        <w:numPr>
          <w:ilvl w:val="0"/>
          <w:numId w:val="11"/>
        </w:numPr>
        <w:wordWrap/>
        <w:spacing w:after="0" w:line="360" w:lineRule="auto"/>
        <w:ind w:left="0" w:firstLine="709"/>
        <w:jc w:val="both"/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  <w:lang w:val="ru-RU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проверьте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WebSocket</w:t>
      </w:r>
      <w:r w:rsidR="00930D4C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:</w:t>
      </w:r>
    </w:p>
    <w:p w14:paraId="3B9D3E58" w14:textId="25A1B0EA" w:rsidR="004D2AF3" w:rsidRDefault="00000000" w:rsidP="00203253">
      <w:pPr>
        <w:pStyle w:val="SourceCode"/>
        <w:wordWrap/>
        <w:spacing w:after="0" w:line="360" w:lineRule="auto"/>
        <w:jc w:val="both"/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curl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4D2AF3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72D25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http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localhost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8080/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health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4D2AF3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||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cho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4D2AF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"</w:t>
      </w:r>
      <w:r w:rsidRPr="00572D2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WebSocket</w:t>
      </w:r>
      <w:r w:rsidRPr="004D2AF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доступен"</w:t>
      </w:r>
      <w:r w:rsidR="0020325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D74D71F" w14:textId="727E41AA" w:rsidR="004D2AF3" w:rsidRPr="004D2AF3" w:rsidRDefault="0040668E" w:rsidP="00203253">
      <w:pPr>
        <w:pStyle w:val="SourceCode"/>
        <w:numPr>
          <w:ilvl w:val="0"/>
          <w:numId w:val="11"/>
        </w:numPr>
        <w:wordWrap/>
        <w:spacing w:after="0" w:line="360" w:lineRule="auto"/>
        <w:ind w:left="0" w:firstLine="709"/>
        <w:jc w:val="both"/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  <w:lang w:val="ru-RU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проверьте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 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MinIO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 xml:space="preserve"> (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S</w:t>
      </w:r>
      <w:r w:rsidRPr="004D2AF3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3-хранилище)</w:t>
      </w:r>
      <w:r w:rsidR="00930D4C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  <w:t>:</w:t>
      </w:r>
    </w:p>
    <w:p w14:paraId="3B1AE118" w14:textId="470CC4AB" w:rsidR="00E738B9" w:rsidRPr="00203253" w:rsidRDefault="00000000" w:rsidP="00203253">
      <w:pPr>
        <w:pStyle w:val="SourceCode"/>
        <w:wordWrap/>
        <w:spacing w:after="0" w:line="360" w:lineRule="auto"/>
        <w:jc w:val="both"/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</w:pPr>
      <w:r w:rsidRPr="00572D25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curl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D2AF3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572D25">
        <w:rPr>
          <w:rStyle w:val="Attribute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http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://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localhost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:9000/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minio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health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</w:t>
      </w:r>
      <w:r w:rsidRPr="00572D2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ready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D2AF3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||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72D2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cho</w:t>
      </w:r>
      <w:r w:rsidRPr="004D2AF3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D2AF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572D2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MinIO</w:t>
      </w:r>
      <w:r w:rsidRPr="004D2AF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4D2AF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доступен</w:t>
      </w:r>
      <w:r w:rsidRPr="004D2AF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="00203253" w:rsidRPr="00203253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13A2C0A" w14:textId="32495931" w:rsidR="00930D4C" w:rsidRDefault="00000000" w:rsidP="00203253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1361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ход в систему: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http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localhost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8088 - Пользователь: 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dmin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Пароль: 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dmin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или значение 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DMIN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572D2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SSWORD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="00930D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7EA1DC9" w14:textId="77777777" w:rsidR="00203253" w:rsidRDefault="00203253" w:rsidP="00203253">
      <w:pPr>
        <w:spacing w:after="0" w:line="360" w:lineRule="auto"/>
        <w:rPr>
          <w:rFonts w:ascii="Times New Roman" w:hAnsi="Times New Roman" w:cs="Times New Roman"/>
          <w:color w:val="000000" w:themeColor="text1"/>
          <w:lang w:val="ru-RU"/>
        </w:rPr>
      </w:pPr>
      <w:bookmarkStart w:id="28" w:name="заметки-разработчика"/>
      <w:bookmarkEnd w:id="0"/>
      <w:bookmarkEnd w:id="27"/>
    </w:p>
    <w:p w14:paraId="5964064A" w14:textId="01B510C2" w:rsidR="00E738B9" w:rsidRPr="0040668E" w:rsidRDefault="000075D5" w:rsidP="00203253">
      <w:pPr>
        <w:pStyle w:val="3"/>
        <w:spacing w:before="0" w:line="360" w:lineRule="auto"/>
        <w:jc w:val="center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29" w:name="_Toc209530103"/>
      <w:r w:rsidRPr="00203253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13. </w:t>
      </w:r>
      <w:r w:rsidRPr="00203253">
        <w:rPr>
          <w:rFonts w:ascii="Times New Roman" w:hAnsi="Times New Roman" w:cs="Times New Roman"/>
          <w:b w:val="0"/>
          <w:bCs w:val="0"/>
          <w:color w:val="auto"/>
          <w:sz w:val="28"/>
          <w:szCs w:val="28"/>
        </w:rPr>
        <w:t xml:space="preserve">Заметки </w:t>
      </w:r>
      <w:bookmarkEnd w:id="29"/>
      <w:r w:rsidR="0040668E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разработчика</w:t>
      </w:r>
    </w:p>
    <w:p w14:paraId="6D522803" w14:textId="54490220" w:rsidR="00E738B9" w:rsidRDefault="000075D5" w:rsidP="00203253">
      <w:pPr>
        <w:pStyle w:val="3"/>
        <w:spacing w:before="0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</w:pPr>
      <w:bookmarkStart w:id="30" w:name="_Toc209530104"/>
      <w:bookmarkStart w:id="31" w:name="assumptions"/>
      <w:r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lang w:val="ru-RU"/>
        </w:rPr>
        <w:t xml:space="preserve">13.1 </w:t>
      </w:r>
      <w:r w:rsidRPr="0081361C">
        <w:rPr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</w:rPr>
        <w:t>ASSUMPTIONS</w:t>
      </w:r>
      <w:bookmarkEnd w:id="30"/>
    </w:p>
    <w:p w14:paraId="5CA3952E" w14:textId="77777777" w:rsidR="00203253" w:rsidRPr="00203253" w:rsidRDefault="00203253" w:rsidP="00203253">
      <w:pPr>
        <w:pStyle w:val="a0"/>
        <w:spacing w:before="0" w:after="0" w:line="360" w:lineRule="auto"/>
        <w:jc w:val="center"/>
        <w:rPr>
          <w:lang w:val="ru-RU"/>
        </w:rPr>
      </w:pPr>
    </w:p>
    <w:p w14:paraId="03D5E0D9" w14:textId="673ED67A" w:rsidR="00E738B9" w:rsidRPr="000C1EFD" w:rsidRDefault="00000000" w:rsidP="00203253">
      <w:pPr>
        <w:pStyle w:val="Compact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{{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RELEASE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URL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}} — точный 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URL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качивания релизных архивов не найден в коде</w:t>
      </w:r>
      <w:r w:rsidR="0020325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3F1F8BB8" w14:textId="361AF007" w:rsidR="00E738B9" w:rsidRPr="000C1EFD" w:rsidRDefault="00000000" w:rsidP="00203253">
      <w:pPr>
        <w:pStyle w:val="Compact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{{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CHECKSUM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INFO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}} — информация о контрольных суммах не обнаружена в репозитории</w:t>
      </w:r>
      <w:r w:rsidR="0020325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383FF619" w14:textId="6D8000D3" w:rsidR="00E738B9" w:rsidRPr="000C1EFD" w:rsidRDefault="00000000" w:rsidP="00203253">
      <w:pPr>
        <w:pStyle w:val="Compact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kit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ap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.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t>zip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название архива предположительное, точный формат не определён</w:t>
      </w:r>
      <w:r w:rsidR="0020325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08D0F846" w14:textId="4EEA3F83" w:rsidR="00E738B9" w:rsidRPr="00572D25" w:rsidRDefault="00000000" w:rsidP="00203253">
      <w:pPr>
        <w:pStyle w:val="Compact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C1EFD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TAG</w:t>
      </w:r>
      <w:r w:rsidRPr="000C1EF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еременная — используется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з 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docker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compose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image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tag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</w:rPr>
        <w:t>yml</w:t>
      </w:r>
      <w:r w:rsidRPr="00572D2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24, но конкретные версии не перечислены</w:t>
      </w:r>
      <w:bookmarkEnd w:id="1"/>
      <w:bookmarkEnd w:id="28"/>
      <w:bookmarkEnd w:id="31"/>
      <w:r w:rsidR="00930D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sectPr w:rsidR="00E738B9" w:rsidRPr="00572D25" w:rsidSect="009C1418">
      <w:footerReference w:type="default" r:id="rId9"/>
      <w:pgSz w:w="12240" w:h="15840"/>
      <w:pgMar w:top="1134" w:right="851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C0A3B4" w14:textId="77777777" w:rsidR="00062641" w:rsidRDefault="00062641">
      <w:pPr>
        <w:spacing w:after="0"/>
      </w:pPr>
      <w:r>
        <w:separator/>
      </w:r>
    </w:p>
  </w:endnote>
  <w:endnote w:type="continuationSeparator" w:id="0">
    <w:p w14:paraId="7B03D2CE" w14:textId="77777777" w:rsidR="00062641" w:rsidRDefault="000626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57804926"/>
      <w:docPartObj>
        <w:docPartGallery w:val="Page Numbers (Bottom of Page)"/>
        <w:docPartUnique/>
      </w:docPartObj>
    </w:sdtPr>
    <w:sdtContent>
      <w:p w14:paraId="50E6A065" w14:textId="51F5A35E" w:rsidR="009C1418" w:rsidRDefault="009C1418">
        <w:pPr>
          <w:pStyle w:val="af4"/>
          <w:jc w:val="right"/>
        </w:pPr>
        <w:r w:rsidRPr="009C1418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9C1418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9C1418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9C1418">
          <w:rPr>
            <w:rFonts w:ascii="Times New Roman" w:hAnsi="Times New Roman" w:cs="Times New Roman"/>
            <w:sz w:val="20"/>
            <w:szCs w:val="20"/>
            <w:lang w:val="ru-RU"/>
          </w:rPr>
          <w:t>2</w:t>
        </w:r>
        <w:r w:rsidRPr="009C1418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552959C5" w14:textId="77777777" w:rsidR="009C1418" w:rsidRDefault="009C1418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66CBD8" w14:textId="77777777" w:rsidR="00062641" w:rsidRDefault="00062641">
      <w:r>
        <w:separator/>
      </w:r>
    </w:p>
  </w:footnote>
  <w:footnote w:type="continuationSeparator" w:id="0">
    <w:p w14:paraId="410E3C00" w14:textId="77777777" w:rsidR="00062641" w:rsidRDefault="00062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12CBE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B8041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9F678FC"/>
    <w:lvl w:ilvl="0">
      <w:start w:val="1"/>
      <w:numFmt w:val="bullet"/>
      <w:lvlText w:val="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10C4A0A"/>
    <w:multiLevelType w:val="hybridMultilevel"/>
    <w:tmpl w:val="641C0D02"/>
    <w:lvl w:ilvl="0" w:tplc="AAA892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A7DE3"/>
    <w:multiLevelType w:val="hybridMultilevel"/>
    <w:tmpl w:val="61FA510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E13007"/>
    <w:multiLevelType w:val="hybridMultilevel"/>
    <w:tmpl w:val="9D10FB7A"/>
    <w:lvl w:ilvl="0" w:tplc="AAA892B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0B5794E"/>
    <w:multiLevelType w:val="hybridMultilevel"/>
    <w:tmpl w:val="6144D2E4"/>
    <w:lvl w:ilvl="0" w:tplc="AAA892B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0268180">
      <w:numFmt w:val="bullet"/>
      <w:lvlText w:val="-"/>
      <w:lvlJc w:val="left"/>
      <w:pPr>
        <w:ind w:left="2197" w:hanging="408"/>
      </w:pPr>
      <w:rPr>
        <w:rFonts w:ascii="Times New Roman" w:eastAsiaTheme="minorHAns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35646AA7"/>
    <w:multiLevelType w:val="hybridMultilevel"/>
    <w:tmpl w:val="7E8E89E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AF33C0"/>
    <w:multiLevelType w:val="hybridMultilevel"/>
    <w:tmpl w:val="B6D4921E"/>
    <w:lvl w:ilvl="0" w:tplc="AAA892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92532"/>
    <w:multiLevelType w:val="hybridMultilevel"/>
    <w:tmpl w:val="BF3E56F4"/>
    <w:lvl w:ilvl="0" w:tplc="AAA892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474279"/>
    <w:multiLevelType w:val="hybridMultilevel"/>
    <w:tmpl w:val="29982CA2"/>
    <w:lvl w:ilvl="0" w:tplc="AAA892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DD3993"/>
    <w:multiLevelType w:val="hybridMultilevel"/>
    <w:tmpl w:val="F77CF37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CA524D3"/>
    <w:multiLevelType w:val="hybridMultilevel"/>
    <w:tmpl w:val="C57470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C65DEA"/>
    <w:multiLevelType w:val="hybridMultilevel"/>
    <w:tmpl w:val="01321FCE"/>
    <w:lvl w:ilvl="0" w:tplc="AAA892B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A275958"/>
    <w:multiLevelType w:val="hybridMultilevel"/>
    <w:tmpl w:val="7556BE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DA1693"/>
    <w:multiLevelType w:val="hybridMultilevel"/>
    <w:tmpl w:val="F178427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A571EE"/>
    <w:multiLevelType w:val="hybridMultilevel"/>
    <w:tmpl w:val="C8E45068"/>
    <w:lvl w:ilvl="0" w:tplc="FE326F1C">
      <w:start w:val="1"/>
      <w:numFmt w:val="decimal"/>
      <w:lvlText w:val="%1)"/>
      <w:lvlJc w:val="left"/>
      <w:pPr>
        <w:ind w:left="1429" w:hanging="360"/>
      </w:pPr>
      <w:rPr>
        <w:i w:val="0"/>
        <w:iCs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FE15D60"/>
    <w:multiLevelType w:val="hybridMultilevel"/>
    <w:tmpl w:val="A566CB0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064C4D"/>
    <w:multiLevelType w:val="hybridMultilevel"/>
    <w:tmpl w:val="3E06E52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1775555">
    <w:abstractNumId w:val="0"/>
  </w:num>
  <w:num w:numId="2" w16cid:durableId="563415958">
    <w:abstractNumId w:val="1"/>
  </w:num>
  <w:num w:numId="3" w16cid:durableId="15264078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525448">
    <w:abstractNumId w:val="2"/>
  </w:num>
  <w:num w:numId="5" w16cid:durableId="6779733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738662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34482136">
    <w:abstractNumId w:val="1"/>
  </w:num>
  <w:num w:numId="8" w16cid:durableId="10875350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79142515">
    <w:abstractNumId w:val="18"/>
  </w:num>
  <w:num w:numId="10" w16cid:durableId="1023704963">
    <w:abstractNumId w:val="6"/>
  </w:num>
  <w:num w:numId="11" w16cid:durableId="133370729">
    <w:abstractNumId w:val="10"/>
  </w:num>
  <w:num w:numId="12" w16cid:durableId="1731997124">
    <w:abstractNumId w:val="3"/>
  </w:num>
  <w:num w:numId="13" w16cid:durableId="1326204947">
    <w:abstractNumId w:val="14"/>
  </w:num>
  <w:num w:numId="14" w16cid:durableId="1491872647">
    <w:abstractNumId w:val="5"/>
  </w:num>
  <w:num w:numId="15" w16cid:durableId="865869820">
    <w:abstractNumId w:val="8"/>
  </w:num>
  <w:num w:numId="16" w16cid:durableId="1102263935">
    <w:abstractNumId w:val="17"/>
  </w:num>
  <w:num w:numId="17" w16cid:durableId="1906451694">
    <w:abstractNumId w:val="15"/>
  </w:num>
  <w:num w:numId="18" w16cid:durableId="733548923">
    <w:abstractNumId w:val="12"/>
  </w:num>
  <w:num w:numId="19" w16cid:durableId="1308704239">
    <w:abstractNumId w:val="7"/>
  </w:num>
  <w:num w:numId="20" w16cid:durableId="439376595">
    <w:abstractNumId w:val="4"/>
  </w:num>
  <w:num w:numId="21" w16cid:durableId="417869785">
    <w:abstractNumId w:val="9"/>
  </w:num>
  <w:num w:numId="22" w16cid:durableId="1902862824">
    <w:abstractNumId w:val="11"/>
  </w:num>
  <w:num w:numId="23" w16cid:durableId="2093382827">
    <w:abstractNumId w:val="16"/>
  </w:num>
  <w:num w:numId="24" w16cid:durableId="2137375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38B9"/>
    <w:rsid w:val="000075D5"/>
    <w:rsid w:val="00062641"/>
    <w:rsid w:val="00090D7D"/>
    <w:rsid w:val="000A12DE"/>
    <w:rsid w:val="000A5312"/>
    <w:rsid w:val="000C1EFD"/>
    <w:rsid w:val="001211AF"/>
    <w:rsid w:val="0012471F"/>
    <w:rsid w:val="001B2668"/>
    <w:rsid w:val="001B41F4"/>
    <w:rsid w:val="001F27C4"/>
    <w:rsid w:val="00201DF2"/>
    <w:rsid w:val="00203253"/>
    <w:rsid w:val="00261A47"/>
    <w:rsid w:val="00285DC7"/>
    <w:rsid w:val="00335EBA"/>
    <w:rsid w:val="00382ECE"/>
    <w:rsid w:val="003B6367"/>
    <w:rsid w:val="003C5113"/>
    <w:rsid w:val="0040668E"/>
    <w:rsid w:val="0048303E"/>
    <w:rsid w:val="00486943"/>
    <w:rsid w:val="004D2AF3"/>
    <w:rsid w:val="00567549"/>
    <w:rsid w:val="0057157E"/>
    <w:rsid w:val="00572D25"/>
    <w:rsid w:val="005C4FDB"/>
    <w:rsid w:val="0061149E"/>
    <w:rsid w:val="00666D57"/>
    <w:rsid w:val="00735C14"/>
    <w:rsid w:val="0073719C"/>
    <w:rsid w:val="00781794"/>
    <w:rsid w:val="007A7932"/>
    <w:rsid w:val="007B234F"/>
    <w:rsid w:val="007B304A"/>
    <w:rsid w:val="007E490E"/>
    <w:rsid w:val="0081361C"/>
    <w:rsid w:val="008940B8"/>
    <w:rsid w:val="008B21FC"/>
    <w:rsid w:val="00930D4C"/>
    <w:rsid w:val="009C1418"/>
    <w:rsid w:val="00A0624A"/>
    <w:rsid w:val="00A51533"/>
    <w:rsid w:val="00A60271"/>
    <w:rsid w:val="00A61C8D"/>
    <w:rsid w:val="00AC4BEA"/>
    <w:rsid w:val="00BD5C3C"/>
    <w:rsid w:val="00C078EB"/>
    <w:rsid w:val="00C4642F"/>
    <w:rsid w:val="00C779AB"/>
    <w:rsid w:val="00D02758"/>
    <w:rsid w:val="00D124EC"/>
    <w:rsid w:val="00DF1703"/>
    <w:rsid w:val="00DF68E6"/>
    <w:rsid w:val="00E10703"/>
    <w:rsid w:val="00E1748C"/>
    <w:rsid w:val="00E2319C"/>
    <w:rsid w:val="00E738B9"/>
    <w:rsid w:val="00EE2305"/>
    <w:rsid w:val="00FF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0EF2D"/>
  <w15:docId w15:val="{0CA5CD3E-F202-D545-BB11-3D6C81866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rsid w:val="00572D25"/>
    <w:pPr>
      <w:tabs>
        <w:tab w:val="right" w:leader="dot" w:pos="9679"/>
      </w:tabs>
      <w:spacing w:after="0" w:line="360" w:lineRule="auto"/>
    </w:pPr>
  </w:style>
  <w:style w:type="paragraph" w:styleId="30">
    <w:name w:val="toc 3"/>
    <w:basedOn w:val="a"/>
    <w:next w:val="a"/>
    <w:autoRedefine/>
    <w:uiPriority w:val="39"/>
    <w:rsid w:val="00572D25"/>
    <w:pPr>
      <w:tabs>
        <w:tab w:val="right" w:leader="dot" w:pos="9679"/>
      </w:tabs>
      <w:spacing w:after="100"/>
    </w:pPr>
  </w:style>
  <w:style w:type="paragraph" w:styleId="af">
    <w:name w:val="List Paragraph"/>
    <w:basedOn w:val="a"/>
    <w:rsid w:val="00567549"/>
    <w:pPr>
      <w:ind w:left="720"/>
      <w:contextualSpacing/>
    </w:pPr>
  </w:style>
  <w:style w:type="character" w:styleId="af0">
    <w:name w:val="Unresolved Mention"/>
    <w:basedOn w:val="a1"/>
    <w:uiPriority w:val="99"/>
    <w:semiHidden/>
    <w:unhideWhenUsed/>
    <w:rsid w:val="00567549"/>
    <w:rPr>
      <w:color w:val="605E5C"/>
      <w:shd w:val="clear" w:color="auto" w:fill="E1DFDD"/>
    </w:rPr>
  </w:style>
  <w:style w:type="character" w:styleId="af1">
    <w:name w:val="FollowedHyperlink"/>
    <w:basedOn w:val="a1"/>
    <w:rsid w:val="003B6367"/>
    <w:rPr>
      <w:color w:val="800080" w:themeColor="followedHyperlink"/>
      <w:u w:val="single"/>
    </w:rPr>
  </w:style>
  <w:style w:type="paragraph" w:styleId="af2">
    <w:name w:val="header"/>
    <w:basedOn w:val="a"/>
    <w:link w:val="af3"/>
    <w:rsid w:val="009C1418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1"/>
    <w:link w:val="af2"/>
    <w:rsid w:val="009C1418"/>
  </w:style>
  <w:style w:type="paragraph" w:styleId="af4">
    <w:name w:val="footer"/>
    <w:basedOn w:val="a"/>
    <w:link w:val="af5"/>
    <w:uiPriority w:val="99"/>
    <w:rsid w:val="009C1418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1"/>
    <w:link w:val="af4"/>
    <w:uiPriority w:val="99"/>
    <w:rsid w:val="009C1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ache.github.io/supers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958EC7-F02B-E344-BE56-221A24389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039</Words>
  <Characters>5924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Никита Плотников</dc:creator>
  <cp:keywords/>
  <cp:lastModifiedBy>Анастасия Бригадиренко</cp:lastModifiedBy>
  <cp:revision>5</cp:revision>
  <dcterms:created xsi:type="dcterms:W3CDTF">2025-10-02T09:47:00Z</dcterms:created>
  <dcterms:modified xsi:type="dcterms:W3CDTF">2025-10-02T11:53:00Z</dcterms:modified>
</cp:coreProperties>
</file>